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BE79D" w14:textId="77777777" w:rsidR="00553417" w:rsidRPr="001312CE" w:rsidRDefault="00000000">
      <w:pPr>
        <w:rPr>
          <w:rFonts w:cs="B Titr" w:hint="cs"/>
          <w:rtl/>
          <w:lang w:bidi="fa-IR"/>
        </w:rPr>
      </w:pPr>
    </w:p>
    <w:tbl>
      <w:tblPr>
        <w:tblStyle w:val="TableGrid"/>
        <w:tblpPr w:leftFromText="180" w:rightFromText="180" w:vertAnchor="text" w:tblpY="197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03164" w14:paraId="5C81AFB3" w14:textId="77777777" w:rsidTr="00003164">
        <w:tc>
          <w:tcPr>
            <w:tcW w:w="4508" w:type="dxa"/>
          </w:tcPr>
          <w:p w14:paraId="0F313B78" w14:textId="77777777" w:rsidR="00003164" w:rsidRPr="001D1267" w:rsidRDefault="00003164" w:rsidP="00003164">
            <w:pPr>
              <w:bidi/>
              <w:jc w:val="center"/>
              <w:rPr>
                <w:rFonts w:cs="B Farnaz"/>
                <w:color w:val="000000" w:themeColor="text1"/>
                <w:sz w:val="28"/>
                <w:szCs w:val="28"/>
                <w:rtl/>
                <w:lang w:bidi="fa-IR"/>
              </w:rPr>
            </w:pPr>
            <w:r w:rsidRPr="001D1267">
              <w:rPr>
                <w:rFonts w:cs="B Farnaz" w:hint="cs"/>
                <w:color w:val="000000" w:themeColor="text1"/>
                <w:sz w:val="28"/>
                <w:szCs w:val="28"/>
                <w:rtl/>
                <w:lang w:bidi="fa-IR"/>
              </w:rPr>
              <w:t>دانشگاه علوم پزشکی شهید بهشتی</w:t>
            </w:r>
          </w:p>
          <w:p w14:paraId="6EC31E5E" w14:textId="77777777" w:rsidR="00003164" w:rsidRDefault="00003164" w:rsidP="00003164">
            <w:pPr>
              <w:bidi/>
              <w:jc w:val="center"/>
              <w:rPr>
                <w:rFonts w:cs="B Farnaz"/>
                <w:color w:val="000000" w:themeColor="text1"/>
                <w:sz w:val="28"/>
                <w:szCs w:val="28"/>
                <w:lang w:bidi="fa-IR"/>
              </w:rPr>
            </w:pPr>
            <w:r w:rsidRPr="001D1267">
              <w:rPr>
                <w:rFonts w:cs="B Farnaz" w:hint="cs"/>
                <w:color w:val="000000" w:themeColor="text1"/>
                <w:sz w:val="28"/>
                <w:szCs w:val="28"/>
                <w:rtl/>
                <w:lang w:bidi="fa-IR"/>
              </w:rPr>
              <w:t>دانشکده پرستاری و مامایی</w:t>
            </w:r>
          </w:p>
          <w:p w14:paraId="4E70E9B1" w14:textId="77777777" w:rsidR="00003164" w:rsidRDefault="00003164" w:rsidP="00003164">
            <w:pPr>
              <w:bidi/>
              <w:jc w:val="center"/>
              <w:rPr>
                <w:rFonts w:cs="B Farnaz"/>
                <w:color w:val="000000" w:themeColor="text1"/>
                <w:sz w:val="28"/>
                <w:szCs w:val="28"/>
                <w:lang w:bidi="fa-IR"/>
              </w:rPr>
            </w:pPr>
            <w:r w:rsidRPr="001D1267">
              <w:rPr>
                <w:rFonts w:cs="B Farnaz" w:hint="cs"/>
                <w:color w:val="000000" w:themeColor="text1"/>
                <w:sz w:val="28"/>
                <w:szCs w:val="28"/>
                <w:rtl/>
                <w:lang w:bidi="fa-IR"/>
              </w:rPr>
              <w:t>دفتر توسعه آموزش</w:t>
            </w:r>
          </w:p>
          <w:p w14:paraId="5CC21AB8" w14:textId="77777777" w:rsidR="00003164" w:rsidRDefault="00994373" w:rsidP="00003164">
            <w:pPr>
              <w:bidi/>
              <w:jc w:val="center"/>
              <w:rPr>
                <w:rFonts w:cs="B Farnaz"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cs="B Farnaz" w:hint="cs"/>
                <w:color w:val="000000" w:themeColor="text1"/>
                <w:sz w:val="28"/>
                <w:szCs w:val="28"/>
                <w:rtl/>
                <w:lang w:bidi="fa-IR"/>
              </w:rPr>
              <w:t>طرح دوره نظری و عملی</w:t>
            </w:r>
          </w:p>
          <w:p w14:paraId="1D87E282" w14:textId="77777777" w:rsidR="00003164" w:rsidRDefault="00003164" w:rsidP="00003164">
            <w:pPr>
              <w:bidi/>
              <w:jc w:val="center"/>
              <w:rPr>
                <w:rFonts w:cs="B Farnaz"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  <w:tc>
          <w:tcPr>
            <w:tcW w:w="4508" w:type="dxa"/>
          </w:tcPr>
          <w:p w14:paraId="01094AA8" w14:textId="77777777" w:rsidR="00003164" w:rsidRDefault="0080236B" w:rsidP="00003164">
            <w:pPr>
              <w:bidi/>
              <w:jc w:val="center"/>
              <w:rPr>
                <w:rFonts w:cs="B Farnaz"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cs="B Farnaz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شناسه سند: </w:t>
            </w:r>
            <w:r w:rsidR="00003164">
              <w:rPr>
                <w:rFonts w:cs="B Farnaz" w:hint="cs"/>
                <w:color w:val="000000" w:themeColor="text1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</w:tbl>
    <w:p w14:paraId="763E475B" w14:textId="77777777" w:rsidR="001312CE" w:rsidRPr="001D1267" w:rsidRDefault="001312CE">
      <w:pPr>
        <w:rPr>
          <w:rFonts w:cs="B Titr"/>
          <w:color w:val="000000" w:themeColor="text1"/>
          <w:lang w:bidi="fa-IR"/>
        </w:rPr>
      </w:pPr>
    </w:p>
    <w:p w14:paraId="4E4477DA" w14:textId="77777777" w:rsidR="001312CE" w:rsidRPr="001312CE" w:rsidRDefault="001312CE" w:rsidP="001312CE">
      <w:pPr>
        <w:bidi/>
        <w:jc w:val="center"/>
        <w:rPr>
          <w:rFonts w:cs="B Titr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thickThinSmallGap" w:sz="24" w:space="0" w:color="auto"/>
          <w:left w:val="thinThickSmallGap" w:sz="24" w:space="0" w:color="auto"/>
          <w:bottom w:val="thinThick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8936"/>
      </w:tblGrid>
      <w:tr w:rsidR="007914F6" w:rsidRPr="001312CE" w14:paraId="052B685C" w14:textId="77777777" w:rsidTr="007914F6">
        <w:tc>
          <w:tcPr>
            <w:tcW w:w="8936" w:type="dxa"/>
            <w:tcBorders>
              <w:top w:val="thickThinSmallGap" w:sz="24" w:space="0" w:color="auto"/>
              <w:bottom w:val="thinThickSmallGap" w:sz="24" w:space="0" w:color="auto"/>
            </w:tcBorders>
            <w:shd w:val="clear" w:color="auto" w:fill="BDD6EE" w:themeFill="accent1" w:themeFillTint="66"/>
          </w:tcPr>
          <w:p w14:paraId="33B6C189" w14:textId="77777777" w:rsidR="007914F6" w:rsidRPr="001312CE" w:rsidRDefault="007914F6" w:rsidP="007914F6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 xml:space="preserve">اطلاعات </w:t>
            </w:r>
            <w:r w:rsidRPr="007914F6">
              <w:rPr>
                <w:rFonts w:cs="B Titr" w:hint="cs"/>
                <w:b/>
                <w:bCs/>
                <w:rtl/>
                <w:lang w:bidi="fa-IR"/>
              </w:rPr>
              <w:t>مربوط</w:t>
            </w:r>
            <w:r w:rsidRPr="001312CE">
              <w:rPr>
                <w:rFonts w:cs="B Titr" w:hint="cs"/>
                <w:rtl/>
                <w:lang w:bidi="fa-IR"/>
              </w:rPr>
              <w:t xml:space="preserve"> به درس</w:t>
            </w:r>
          </w:p>
        </w:tc>
      </w:tr>
      <w:tr w:rsidR="001312CE" w:rsidRPr="001312CE" w14:paraId="6764160A" w14:textId="77777777" w:rsidTr="007914F6">
        <w:tc>
          <w:tcPr>
            <w:tcW w:w="8936" w:type="dxa"/>
            <w:tcBorders>
              <w:top w:val="thinThickSmallGap" w:sz="24" w:space="0" w:color="auto"/>
            </w:tcBorders>
            <w:shd w:val="clear" w:color="auto" w:fill="FFFFFF" w:themeFill="background1"/>
          </w:tcPr>
          <w:p w14:paraId="6D4F3EC0" w14:textId="6F85323B" w:rsidR="001312CE" w:rsidRPr="001312CE" w:rsidRDefault="001312CE" w:rsidP="003E150B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گروه آموزشی ارائه دهنده:</w:t>
            </w:r>
            <w:r w:rsidR="003E150B">
              <w:rPr>
                <w:rFonts w:cs="B Titr" w:hint="cs"/>
                <w:rtl/>
                <w:lang w:bidi="fa-IR"/>
              </w:rPr>
              <w:t xml:space="preserve"> گروه پرستاری </w:t>
            </w:r>
          </w:p>
          <w:p w14:paraId="142747D6" w14:textId="10A5570B" w:rsidR="001312CE" w:rsidRPr="001312CE" w:rsidRDefault="001312CE" w:rsidP="001312CE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نام درس:</w:t>
            </w:r>
            <w:r w:rsidR="00994C1F">
              <w:rPr>
                <w:rFonts w:cs="B Titr" w:hint="cs"/>
                <w:rtl/>
                <w:lang w:bidi="fa-IR"/>
              </w:rPr>
              <w:t xml:space="preserve"> </w:t>
            </w:r>
            <w:r w:rsidR="003E150B" w:rsidRPr="003E150B">
              <w:rPr>
                <w:rFonts w:cs="B Titr" w:hint="cs"/>
                <w:rtl/>
                <w:lang w:bidi="fa-IR"/>
              </w:rPr>
              <w:t>مباحث</w:t>
            </w:r>
            <w:r w:rsidR="003E150B" w:rsidRPr="003E150B">
              <w:rPr>
                <w:rFonts w:cs="B Titr"/>
                <w:rtl/>
                <w:lang w:bidi="fa-IR"/>
              </w:rPr>
              <w:t xml:space="preserve"> </w:t>
            </w:r>
            <w:r w:rsidR="003E150B" w:rsidRPr="003E150B">
              <w:rPr>
                <w:rFonts w:cs="B Titr" w:hint="cs"/>
                <w:rtl/>
                <w:lang w:bidi="fa-IR"/>
              </w:rPr>
              <w:t>ویژه</w:t>
            </w:r>
            <w:r w:rsidR="003E150B" w:rsidRPr="003E150B">
              <w:rPr>
                <w:rFonts w:cs="B Titr"/>
                <w:rtl/>
                <w:lang w:bidi="fa-IR"/>
              </w:rPr>
              <w:t xml:space="preserve"> </w:t>
            </w:r>
            <w:r w:rsidR="003E150B" w:rsidRPr="003E150B">
              <w:rPr>
                <w:rFonts w:cs="B Titr" w:hint="cs"/>
                <w:rtl/>
                <w:lang w:bidi="fa-IR"/>
              </w:rPr>
              <w:t>در</w:t>
            </w:r>
            <w:r w:rsidR="003E150B" w:rsidRPr="003E150B">
              <w:rPr>
                <w:rFonts w:cs="B Titr"/>
                <w:rtl/>
                <w:lang w:bidi="fa-IR"/>
              </w:rPr>
              <w:t xml:space="preserve"> </w:t>
            </w:r>
            <w:r w:rsidR="003E150B" w:rsidRPr="003E150B">
              <w:rPr>
                <w:rFonts w:cs="B Titr" w:hint="cs"/>
                <w:rtl/>
                <w:lang w:bidi="fa-IR"/>
              </w:rPr>
              <w:t>پرستاری</w:t>
            </w:r>
          </w:p>
          <w:p w14:paraId="41FB886D" w14:textId="19BC5F55" w:rsidR="001312CE" w:rsidRPr="001312CE" w:rsidRDefault="001312CE" w:rsidP="001312CE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نوع و تعداد واحد:</w:t>
            </w:r>
            <w:r w:rsidR="003E150B">
              <w:rPr>
                <w:rtl/>
              </w:rPr>
              <w:t xml:space="preserve"> </w:t>
            </w:r>
            <w:r w:rsidR="003E150B" w:rsidRPr="003E150B">
              <w:rPr>
                <w:rFonts w:cs="B Titr"/>
                <w:rtl/>
                <w:lang w:bidi="fa-IR"/>
              </w:rPr>
              <w:t xml:space="preserve">: ۱ </w:t>
            </w:r>
            <w:r w:rsidR="003E150B" w:rsidRPr="003E150B">
              <w:rPr>
                <w:rFonts w:cs="B Titr" w:hint="cs"/>
                <w:rtl/>
                <w:lang w:bidi="fa-IR"/>
              </w:rPr>
              <w:t>واحد</w:t>
            </w:r>
            <w:r w:rsidR="003E150B" w:rsidRPr="003E150B">
              <w:rPr>
                <w:rFonts w:cs="B Titr"/>
                <w:rtl/>
                <w:lang w:bidi="fa-IR"/>
              </w:rPr>
              <w:t xml:space="preserve"> </w:t>
            </w:r>
            <w:r w:rsidR="003E150B" w:rsidRPr="003E150B">
              <w:rPr>
                <w:rFonts w:cs="B Titr" w:hint="cs"/>
                <w:rtl/>
                <w:lang w:bidi="fa-IR"/>
              </w:rPr>
              <w:t>نظری،</w:t>
            </w:r>
            <w:r w:rsidR="003E150B" w:rsidRPr="003E150B">
              <w:rPr>
                <w:rFonts w:cs="B Titr"/>
                <w:rtl/>
                <w:lang w:bidi="fa-IR"/>
              </w:rPr>
              <w:t xml:space="preserve"> 17 </w:t>
            </w:r>
            <w:r w:rsidR="003E150B" w:rsidRPr="003E150B">
              <w:rPr>
                <w:rFonts w:cs="B Titr" w:hint="cs"/>
                <w:rtl/>
                <w:lang w:bidi="fa-IR"/>
              </w:rPr>
              <w:t>ساعت</w:t>
            </w:r>
            <w:r w:rsidR="003E150B" w:rsidRPr="003E150B">
              <w:rPr>
                <w:rFonts w:cs="B Titr"/>
                <w:rtl/>
                <w:lang w:bidi="fa-IR"/>
              </w:rPr>
              <w:t xml:space="preserve">  </w:t>
            </w:r>
            <w:r w:rsidR="003E150B" w:rsidRPr="003E150B">
              <w:rPr>
                <w:rFonts w:ascii="Times New Roman" w:hAnsi="Times New Roman" w:cs="Times New Roman" w:hint="cs"/>
                <w:rtl/>
                <w:lang w:bidi="fa-IR"/>
              </w:rPr>
              <w:t>–</w:t>
            </w:r>
            <w:r w:rsidR="003E150B" w:rsidRPr="003E150B">
              <w:rPr>
                <w:rFonts w:cs="B Titr"/>
                <w:rtl/>
                <w:lang w:bidi="fa-IR"/>
              </w:rPr>
              <w:t xml:space="preserve"> 5/0 </w:t>
            </w:r>
            <w:r w:rsidR="003E150B" w:rsidRPr="003E150B">
              <w:rPr>
                <w:rFonts w:cs="B Titr" w:hint="cs"/>
                <w:rtl/>
                <w:lang w:bidi="fa-IR"/>
              </w:rPr>
              <w:t>واحد</w:t>
            </w:r>
            <w:r w:rsidR="003E150B" w:rsidRPr="003E150B">
              <w:rPr>
                <w:rFonts w:cs="B Titr"/>
                <w:rtl/>
                <w:lang w:bidi="fa-IR"/>
              </w:rPr>
              <w:t xml:space="preserve"> </w:t>
            </w:r>
            <w:r w:rsidR="003E150B" w:rsidRPr="003E150B">
              <w:rPr>
                <w:rFonts w:cs="B Titr" w:hint="cs"/>
                <w:rtl/>
                <w:lang w:bidi="fa-IR"/>
              </w:rPr>
              <w:t>عملی</w:t>
            </w:r>
            <w:r w:rsidR="003E150B" w:rsidRPr="003E150B">
              <w:rPr>
                <w:rFonts w:cs="B Titr"/>
                <w:rtl/>
                <w:lang w:bidi="fa-IR"/>
              </w:rPr>
              <w:t xml:space="preserve"> 17 </w:t>
            </w:r>
            <w:r w:rsidR="003E150B" w:rsidRPr="003E150B">
              <w:rPr>
                <w:rFonts w:cs="B Titr" w:hint="cs"/>
                <w:rtl/>
                <w:lang w:bidi="fa-IR"/>
              </w:rPr>
              <w:t>ساعت</w:t>
            </w:r>
            <w:r w:rsidR="003E150B" w:rsidRPr="003E150B">
              <w:rPr>
                <w:rFonts w:cs="B Titr"/>
                <w:rtl/>
                <w:lang w:bidi="fa-IR"/>
              </w:rPr>
              <w:t xml:space="preserve">  </w:t>
            </w:r>
            <w:r w:rsidR="003E150B" w:rsidRPr="003E150B">
              <w:rPr>
                <w:rFonts w:cs="B Titr" w:hint="cs"/>
                <w:rtl/>
                <w:lang w:bidi="fa-IR"/>
              </w:rPr>
              <w:t>جمعا</w:t>
            </w:r>
            <w:r w:rsidR="003E150B" w:rsidRPr="003E150B">
              <w:rPr>
                <w:rFonts w:cs="B Titr"/>
                <w:rtl/>
                <w:lang w:bidi="fa-IR"/>
              </w:rPr>
              <w:t xml:space="preserve"> 34 </w:t>
            </w:r>
            <w:r w:rsidR="003E150B" w:rsidRPr="003E150B">
              <w:rPr>
                <w:rFonts w:cs="B Titr" w:hint="cs"/>
                <w:rtl/>
                <w:lang w:bidi="fa-IR"/>
              </w:rPr>
              <w:t>ساعت</w:t>
            </w:r>
          </w:p>
          <w:p w14:paraId="69AD9377" w14:textId="262D7320" w:rsidR="001312CE" w:rsidRPr="001312CE" w:rsidRDefault="001312CE" w:rsidP="001312CE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پیش</w:t>
            </w:r>
            <w:r w:rsidRPr="001312CE">
              <w:rPr>
                <w:rFonts w:cs="B Titr"/>
                <w:rtl/>
                <w:lang w:bidi="fa-IR"/>
              </w:rPr>
              <w:softHyphen/>
            </w:r>
            <w:r w:rsidRPr="001312CE">
              <w:rPr>
                <w:rFonts w:cs="B Titr" w:hint="cs"/>
                <w:rtl/>
                <w:lang w:bidi="fa-IR"/>
              </w:rPr>
              <w:t>نیاز/هم نیاز:</w:t>
            </w:r>
            <w:r w:rsidR="00AA3823" w:rsidRPr="00AA3823">
              <w:rPr>
                <w:rFonts w:cs="B Titr"/>
                <w:rtl/>
                <w:lang w:bidi="fa-IR"/>
              </w:rPr>
              <w:t xml:space="preserve"> </w:t>
            </w:r>
            <w:r w:rsidR="00AA3823" w:rsidRPr="00AA3823">
              <w:rPr>
                <w:rFonts w:cs="B Titr" w:hint="cs"/>
                <w:rtl/>
                <w:lang w:bidi="fa-IR"/>
              </w:rPr>
              <w:t>ندارد</w:t>
            </w:r>
          </w:p>
          <w:p w14:paraId="42FF1C37" w14:textId="38A65456" w:rsidR="001312CE" w:rsidRDefault="001312CE" w:rsidP="001312CE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رشته و مقطع تحصیلی:</w:t>
            </w:r>
            <w:r w:rsidR="00AA3823">
              <w:rPr>
                <w:rFonts w:cs="B Titr" w:hint="cs"/>
                <w:rtl/>
                <w:lang w:bidi="fa-IR"/>
              </w:rPr>
              <w:t xml:space="preserve"> دکترای پرستاری</w:t>
            </w:r>
          </w:p>
          <w:p w14:paraId="4FEA379B" w14:textId="5FFE4C8B" w:rsidR="00875BB3" w:rsidRPr="001312CE" w:rsidRDefault="00516252" w:rsidP="00875BB3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ز و ساعت کلاس:</w:t>
            </w:r>
            <w:r w:rsidR="00AA3823">
              <w:rPr>
                <w:rFonts w:cs="B Titr" w:hint="cs"/>
                <w:rtl/>
                <w:lang w:bidi="fa-IR"/>
              </w:rPr>
              <w:t xml:space="preserve"> سه شنبه ها 15-13</w:t>
            </w:r>
          </w:p>
        </w:tc>
      </w:tr>
    </w:tbl>
    <w:p w14:paraId="05AE6A95" w14:textId="77777777" w:rsidR="001312CE" w:rsidRDefault="001312CE" w:rsidP="001312CE">
      <w:pPr>
        <w:bidi/>
        <w:jc w:val="center"/>
        <w:rPr>
          <w:rFonts w:cs="B Titr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 w:firstRow="1" w:lastRow="0" w:firstColumn="1" w:lastColumn="0" w:noHBand="0" w:noVBand="1"/>
      </w:tblPr>
      <w:tblGrid>
        <w:gridCol w:w="4468"/>
        <w:gridCol w:w="4468"/>
      </w:tblGrid>
      <w:tr w:rsidR="001D1267" w14:paraId="66FC2B4D" w14:textId="77777777" w:rsidTr="007914F6">
        <w:tc>
          <w:tcPr>
            <w:tcW w:w="4468" w:type="dxa"/>
            <w:shd w:val="clear" w:color="auto" w:fill="FFFFFF" w:themeFill="background1"/>
          </w:tcPr>
          <w:p w14:paraId="0F3B8DA7" w14:textId="77777777" w:rsidR="001D1267" w:rsidRDefault="001D1267" w:rsidP="001D1267">
            <w:pPr>
              <w:bidi/>
              <w:jc w:val="center"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طلاعات مسئول درس</w:t>
            </w:r>
          </w:p>
          <w:p w14:paraId="7AB609FE" w14:textId="77777777" w:rsidR="001D1267" w:rsidRDefault="001D1267" w:rsidP="001D1267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  <w:p w14:paraId="34AA5CAB" w14:textId="16FEB195" w:rsidR="00EB6900" w:rsidRPr="001312CE" w:rsidRDefault="00EB6900" w:rsidP="007D0CFE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نام مسئول درس:</w:t>
            </w:r>
            <w:r w:rsidR="00AA3823">
              <w:rPr>
                <w:rFonts w:hint="cs"/>
                <w:rtl/>
              </w:rPr>
              <w:t xml:space="preserve"> </w:t>
            </w:r>
            <w:r w:rsidR="007D0CFE" w:rsidRPr="00AA3823">
              <w:rPr>
                <w:rFonts w:cs="B Titr" w:hint="cs"/>
                <w:rtl/>
                <w:lang w:bidi="fa-IR"/>
              </w:rPr>
              <w:t>دکتر</w:t>
            </w:r>
            <w:r w:rsidR="007D0CFE" w:rsidRPr="00AA3823">
              <w:rPr>
                <w:rFonts w:cs="B Titr"/>
                <w:rtl/>
                <w:lang w:bidi="fa-IR"/>
              </w:rPr>
              <w:t xml:space="preserve"> </w:t>
            </w:r>
            <w:r w:rsidR="007D0CFE" w:rsidRPr="00AA3823">
              <w:rPr>
                <w:rFonts w:cs="B Titr" w:hint="cs"/>
                <w:rtl/>
                <w:lang w:bidi="fa-IR"/>
              </w:rPr>
              <w:t>منیژه</w:t>
            </w:r>
            <w:r w:rsidR="007D0CFE" w:rsidRPr="00AA3823">
              <w:rPr>
                <w:rFonts w:cs="B Titr"/>
                <w:rtl/>
                <w:lang w:bidi="fa-IR"/>
              </w:rPr>
              <w:t xml:space="preserve"> </w:t>
            </w:r>
            <w:r w:rsidR="007D0CFE" w:rsidRPr="00AA3823">
              <w:rPr>
                <w:rFonts w:cs="B Titr" w:hint="cs"/>
                <w:rtl/>
                <w:lang w:bidi="fa-IR"/>
              </w:rPr>
              <w:t xml:space="preserve">نوریان </w:t>
            </w:r>
          </w:p>
          <w:p w14:paraId="06B1EEA8" w14:textId="32D36494" w:rsidR="001D1267" w:rsidRDefault="001D1267" w:rsidP="00354A1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تبه علمی:</w:t>
            </w:r>
            <w:r w:rsidR="00AA3823">
              <w:rPr>
                <w:rFonts w:cs="B Titr" w:hint="cs"/>
                <w:rtl/>
                <w:lang w:bidi="fa-IR"/>
              </w:rPr>
              <w:t xml:space="preserve"> </w:t>
            </w:r>
            <w:r w:rsidR="00354A1B">
              <w:rPr>
                <w:rFonts w:cs="B Titr" w:hint="cs"/>
                <w:rtl/>
                <w:lang w:bidi="fa-IR"/>
              </w:rPr>
              <w:t>دانشیار</w:t>
            </w:r>
          </w:p>
          <w:p w14:paraId="731D5109" w14:textId="51A8AC47" w:rsidR="001D1267" w:rsidRDefault="001D1267" w:rsidP="001D126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شته تحصیلی:</w:t>
            </w:r>
            <w:r w:rsidR="00AA3823">
              <w:rPr>
                <w:rFonts w:cs="B Titr" w:hint="cs"/>
                <w:rtl/>
                <w:lang w:bidi="fa-IR"/>
              </w:rPr>
              <w:t xml:space="preserve"> پرستاری</w:t>
            </w:r>
          </w:p>
          <w:p w14:paraId="46BAB457" w14:textId="4EE5EE78" w:rsidR="001D1267" w:rsidRDefault="001D1267" w:rsidP="001D126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محل کار:</w:t>
            </w:r>
            <w:r w:rsidR="00AA3823">
              <w:rPr>
                <w:rFonts w:cs="B Titr" w:hint="cs"/>
                <w:rtl/>
                <w:lang w:bidi="fa-IR"/>
              </w:rPr>
              <w:t xml:space="preserve"> دانشکده پرستاری مامایی</w:t>
            </w:r>
          </w:p>
          <w:p w14:paraId="58D4EB26" w14:textId="17A665C4" w:rsidR="007D0CFE" w:rsidRDefault="001D1267" w:rsidP="001D126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تلفن تماس:</w:t>
            </w:r>
            <w:r w:rsidR="00AA3823">
              <w:rPr>
                <w:rFonts w:cs="B Titr" w:hint="cs"/>
                <w:rtl/>
                <w:lang w:bidi="fa-IR"/>
              </w:rPr>
              <w:t xml:space="preserve"> </w:t>
            </w:r>
            <w:r w:rsidR="007D0CFE">
              <w:rPr>
                <w:rFonts w:cs="B Titr" w:hint="cs"/>
                <w:rtl/>
                <w:lang w:bidi="fa-IR"/>
              </w:rPr>
              <w:t>09125446122</w:t>
            </w:r>
          </w:p>
          <w:p w14:paraId="25C2F9D9" w14:textId="0D71BA6E" w:rsidR="007D0CFE" w:rsidRDefault="001D1267" w:rsidP="001D1267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پست الکترونیک:</w:t>
            </w:r>
            <w:r w:rsidR="007D0CFE">
              <w:t xml:space="preserve"> </w:t>
            </w:r>
            <w:r w:rsidR="007D0CFE" w:rsidRPr="007D0CFE">
              <w:rPr>
                <w:rFonts w:cs="B Titr"/>
                <w:lang w:bidi="fa-IR"/>
              </w:rPr>
              <w:t>Nourianma@gmail.com</w:t>
            </w:r>
          </w:p>
          <w:p w14:paraId="34BF3CC9" w14:textId="40F85646" w:rsidR="001D1267" w:rsidRDefault="00AA3823" w:rsidP="007D0CFE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 </w:t>
            </w:r>
          </w:p>
        </w:tc>
        <w:tc>
          <w:tcPr>
            <w:tcW w:w="4468" w:type="dxa"/>
            <w:shd w:val="clear" w:color="auto" w:fill="FFFFFF" w:themeFill="background1"/>
          </w:tcPr>
          <w:p w14:paraId="278BBF77" w14:textId="77777777" w:rsidR="001D1267" w:rsidRDefault="001D1267" w:rsidP="001D1267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طلاعات اساتید همکار</w:t>
            </w:r>
          </w:p>
          <w:p w14:paraId="373D06E8" w14:textId="77777777" w:rsidR="001D1267" w:rsidRDefault="001D1267" w:rsidP="001D1267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  <w:p w14:paraId="3B3EC17B" w14:textId="43EF51AF" w:rsidR="00EB6900" w:rsidRPr="001312CE" w:rsidRDefault="00EB6900" w:rsidP="007D0CFE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مدرسان همکار:</w:t>
            </w:r>
            <w:r w:rsidR="00AA3823">
              <w:rPr>
                <w:rFonts w:cs="B Titr" w:hint="cs"/>
                <w:rtl/>
                <w:lang w:bidi="fa-IR"/>
              </w:rPr>
              <w:t xml:space="preserve"> </w:t>
            </w:r>
            <w:r w:rsidR="007D0CFE" w:rsidRPr="00AA3823">
              <w:rPr>
                <w:rFonts w:cs="B Titr" w:hint="cs"/>
                <w:rtl/>
                <w:lang w:bidi="fa-IR"/>
              </w:rPr>
              <w:t>دکتر</w:t>
            </w:r>
            <w:r w:rsidR="007D0CFE" w:rsidRPr="00AA3823">
              <w:rPr>
                <w:rFonts w:cs="B Titr"/>
                <w:rtl/>
                <w:lang w:bidi="fa-IR"/>
              </w:rPr>
              <w:t xml:space="preserve"> </w:t>
            </w:r>
            <w:r w:rsidR="007D0CFE" w:rsidRPr="00AA3823">
              <w:rPr>
                <w:rFonts w:cs="B Titr" w:hint="cs"/>
                <w:rtl/>
                <w:lang w:bidi="fa-IR"/>
              </w:rPr>
              <w:t>سیما</w:t>
            </w:r>
            <w:r w:rsidR="007D0CFE" w:rsidRPr="00AA3823">
              <w:rPr>
                <w:rFonts w:cs="B Titr"/>
                <w:rtl/>
                <w:lang w:bidi="fa-IR"/>
              </w:rPr>
              <w:t xml:space="preserve"> </w:t>
            </w:r>
            <w:r w:rsidR="007D0CFE" w:rsidRPr="00AA3823">
              <w:rPr>
                <w:rFonts w:cs="B Titr" w:hint="cs"/>
                <w:rtl/>
                <w:lang w:bidi="fa-IR"/>
              </w:rPr>
              <w:t>زهری</w:t>
            </w:r>
          </w:p>
          <w:p w14:paraId="7191654C" w14:textId="381F47D7" w:rsidR="001D1267" w:rsidRDefault="001D1267" w:rsidP="007D0CFE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زمان و محل ملاقات:</w:t>
            </w:r>
            <w:r w:rsidR="00AA3823">
              <w:rPr>
                <w:rFonts w:cs="B Titr" w:hint="cs"/>
                <w:rtl/>
                <w:lang w:bidi="fa-IR"/>
              </w:rPr>
              <w:t xml:space="preserve"> سه شنبه ها </w:t>
            </w:r>
            <w:r w:rsidR="00AA3823">
              <w:rPr>
                <w:rFonts w:ascii="Times New Roman" w:hAnsi="Times New Roman" w:cs="Times New Roman" w:hint="cs"/>
                <w:rtl/>
                <w:lang w:bidi="fa-IR"/>
              </w:rPr>
              <w:t>–</w:t>
            </w:r>
            <w:r w:rsidR="00AA3823">
              <w:rPr>
                <w:rFonts w:cs="B Titr" w:hint="cs"/>
                <w:rtl/>
                <w:lang w:bidi="fa-IR"/>
              </w:rPr>
              <w:t xml:space="preserve"> دفتر گروه</w:t>
            </w:r>
            <w:r w:rsidR="007D0CFE">
              <w:rPr>
                <w:rFonts w:cs="B Titr" w:hint="cs"/>
                <w:rtl/>
                <w:lang w:bidi="fa-IR"/>
              </w:rPr>
              <w:t xml:space="preserve"> داخلی جراحی</w:t>
            </w:r>
          </w:p>
          <w:p w14:paraId="7F060A38" w14:textId="77777777" w:rsidR="007D0CFE" w:rsidRDefault="001D1267" w:rsidP="007D0CFE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تلفن تماس: </w:t>
            </w:r>
            <w:r w:rsidR="007D0CFE" w:rsidRPr="00AA3823">
              <w:rPr>
                <w:rFonts w:cs="B Titr"/>
                <w:rtl/>
                <w:lang w:bidi="fa-IR"/>
              </w:rPr>
              <w:t>09123802235</w:t>
            </w:r>
          </w:p>
          <w:p w14:paraId="71E7F7BD" w14:textId="33528005" w:rsidR="001D1267" w:rsidRDefault="001D1267" w:rsidP="001D1267">
            <w:pPr>
              <w:bidi/>
              <w:rPr>
                <w:rFonts w:cs="B Titr"/>
                <w:rtl/>
                <w:lang w:bidi="fa-IR"/>
              </w:rPr>
            </w:pPr>
          </w:p>
          <w:p w14:paraId="32108D4B" w14:textId="77777777" w:rsidR="007D0CFE" w:rsidRDefault="00D83A91" w:rsidP="007D0CFE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پست الکترونیک اساتید:</w:t>
            </w:r>
            <w:r w:rsidR="007D0CFE" w:rsidRPr="00AA3823">
              <w:rPr>
                <w:rFonts w:cs="B Titr"/>
                <w:lang w:bidi="fa-IR"/>
              </w:rPr>
              <w:t xml:space="preserve"> </w:t>
            </w:r>
            <w:hyperlink r:id="rId7" w:history="1">
              <w:r w:rsidR="007D0CFE" w:rsidRPr="00262B83">
                <w:rPr>
                  <w:rStyle w:val="Hyperlink"/>
                  <w:rFonts w:cs="B Titr"/>
                  <w:lang w:bidi="fa-IR"/>
                </w:rPr>
                <w:t>simazohari@gmail.com</w:t>
              </w:r>
            </w:hyperlink>
          </w:p>
          <w:p w14:paraId="2025D124" w14:textId="1E9DC204" w:rsidR="007D0CFE" w:rsidRDefault="007D0CFE" w:rsidP="007D0CFE">
            <w:pPr>
              <w:bidi/>
              <w:rPr>
                <w:rFonts w:cs="B Titr"/>
                <w:rtl/>
                <w:lang w:bidi="fa-IR"/>
              </w:rPr>
            </w:pPr>
            <w:r w:rsidRPr="00AA3823">
              <w:rPr>
                <w:rFonts w:cs="B Titr"/>
                <w:rtl/>
                <w:lang w:bidi="fa-IR"/>
              </w:rPr>
              <w:t xml:space="preserve">  </w:t>
            </w:r>
          </w:p>
          <w:p w14:paraId="65D5027B" w14:textId="77777777" w:rsidR="007D0CFE" w:rsidRDefault="007D0CFE" w:rsidP="007D0CFE">
            <w:pPr>
              <w:bidi/>
              <w:rPr>
                <w:rFonts w:cs="B Titr"/>
                <w:lang w:bidi="fa-IR"/>
              </w:rPr>
            </w:pPr>
            <w:r>
              <w:rPr>
                <w:rFonts w:cs="B Titr"/>
                <w:lang w:bidi="fa-IR"/>
              </w:rPr>
              <w:t>sima_zohari@sbmu.ac.ir</w:t>
            </w:r>
          </w:p>
          <w:p w14:paraId="6B17F37C" w14:textId="43514737" w:rsidR="007F24CA" w:rsidRDefault="007F24CA" w:rsidP="00D83A91">
            <w:pPr>
              <w:bidi/>
              <w:rPr>
                <w:rFonts w:cs="B Titr"/>
                <w:rtl/>
                <w:lang w:bidi="fa-IR"/>
              </w:rPr>
            </w:pPr>
          </w:p>
          <w:p w14:paraId="10E4D68F" w14:textId="77777777" w:rsidR="001D1267" w:rsidRDefault="001D1267" w:rsidP="001D1267">
            <w:pPr>
              <w:bidi/>
              <w:rPr>
                <w:rFonts w:cs="B Titr"/>
                <w:rtl/>
                <w:lang w:bidi="fa-IR"/>
              </w:rPr>
            </w:pPr>
          </w:p>
          <w:p w14:paraId="3607DED4" w14:textId="77777777" w:rsidR="001D1267" w:rsidRDefault="001D1267" w:rsidP="001D1267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875BB3" w14:paraId="33563F1C" w14:textId="77777777" w:rsidTr="007914F6">
        <w:tc>
          <w:tcPr>
            <w:tcW w:w="8936" w:type="dxa"/>
            <w:gridSpan w:val="2"/>
            <w:shd w:val="clear" w:color="auto" w:fill="BDD6EE" w:themeFill="accent1" w:themeFillTint="66"/>
          </w:tcPr>
          <w:p w14:paraId="73162354" w14:textId="3EE914E0" w:rsidR="00875BB3" w:rsidRDefault="00875BB3" w:rsidP="00875BB3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تاریخ آخرین ویرایش طرح درس: </w:t>
            </w:r>
            <w:r w:rsidR="00D83A91">
              <w:rPr>
                <w:rFonts w:cs="B Titr" w:hint="cs"/>
                <w:rtl/>
                <w:lang w:bidi="fa-IR"/>
              </w:rPr>
              <w:t>مهر 1401</w:t>
            </w:r>
          </w:p>
        </w:tc>
      </w:tr>
    </w:tbl>
    <w:p w14:paraId="0EBFD6BD" w14:textId="77777777" w:rsidR="001312CE" w:rsidRDefault="001312CE" w:rsidP="001312CE">
      <w:pPr>
        <w:bidi/>
        <w:jc w:val="center"/>
        <w:rPr>
          <w:rFonts w:cs="B Titr"/>
          <w:rtl/>
          <w:lang w:bidi="fa-IR"/>
        </w:rPr>
      </w:pPr>
    </w:p>
    <w:p w14:paraId="709DC1A9" w14:textId="77777777" w:rsidR="001312CE" w:rsidRDefault="001312CE" w:rsidP="001312CE">
      <w:pPr>
        <w:bidi/>
        <w:jc w:val="center"/>
        <w:rPr>
          <w:rFonts w:cs="B Titr"/>
          <w:rtl/>
          <w:lang w:bidi="fa-IR"/>
        </w:rPr>
      </w:pPr>
    </w:p>
    <w:p w14:paraId="6F1B68A7" w14:textId="77777777" w:rsidR="001312CE" w:rsidRDefault="001312CE" w:rsidP="001312CE">
      <w:pPr>
        <w:bidi/>
        <w:jc w:val="center"/>
        <w:rPr>
          <w:rFonts w:cs="B Titr"/>
          <w:rtl/>
          <w:lang w:bidi="fa-IR"/>
        </w:rPr>
      </w:pPr>
    </w:p>
    <w:p w14:paraId="098ABD0A" w14:textId="77777777" w:rsidR="001312CE" w:rsidRDefault="001312CE" w:rsidP="001312CE">
      <w:pPr>
        <w:bidi/>
        <w:jc w:val="center"/>
        <w:rPr>
          <w:rFonts w:cs="B Titr"/>
          <w:lang w:bidi="fa-IR"/>
        </w:rPr>
      </w:pPr>
    </w:p>
    <w:p w14:paraId="2A82F18A" w14:textId="77777777" w:rsidR="00E1584F" w:rsidRDefault="00E1584F" w:rsidP="00E1584F">
      <w:pPr>
        <w:bidi/>
        <w:jc w:val="center"/>
        <w:rPr>
          <w:rFonts w:cs="B Titr"/>
          <w:rtl/>
          <w:lang w:bidi="fa-IR"/>
        </w:rPr>
      </w:pPr>
    </w:p>
    <w:p w14:paraId="7C790ADA" w14:textId="19884918" w:rsidR="001312CE" w:rsidRDefault="001312CE" w:rsidP="008A0B5C">
      <w:pPr>
        <w:bidi/>
        <w:jc w:val="lowKashida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شرح درس:</w:t>
      </w:r>
      <w:r w:rsidR="00354A1B" w:rsidRPr="00354A1B">
        <w:rPr>
          <w:rFonts w:cs="B Nazanin" w:hint="cs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حرف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پرستار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ب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عنوان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یک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حرف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مبتن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بر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توسع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تکنولوژ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و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تغییرات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فرهنگ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اجتماع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با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مقول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ها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متعدد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مواج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است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ک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پرداختن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ب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این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موارد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جهت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ادار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کردن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منطق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و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علم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آنها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یک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از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پای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ها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اساس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برخورد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حرف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ا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تلق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م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شود</w:t>
      </w:r>
      <w:r w:rsidR="00354A1B" w:rsidRPr="007D0CFE">
        <w:rPr>
          <w:rFonts w:cs="B Nazanin"/>
          <w:sz w:val="24"/>
          <w:szCs w:val="24"/>
          <w:rtl/>
          <w:lang w:bidi="fa-IR"/>
        </w:rPr>
        <w:t>.</w:t>
      </w:r>
    </w:p>
    <w:p w14:paraId="1E574165" w14:textId="4427DAE7" w:rsidR="00DD5D39" w:rsidRDefault="001312CE" w:rsidP="00354A1B">
      <w:pPr>
        <w:bidi/>
        <w:rPr>
          <w:rtl/>
        </w:rPr>
      </w:pPr>
      <w:r>
        <w:rPr>
          <w:rFonts w:cs="B Titr" w:hint="cs"/>
          <w:rtl/>
          <w:lang w:bidi="fa-IR"/>
        </w:rPr>
        <w:t>هدف کلی:</w:t>
      </w:r>
      <w:r w:rsidR="00354A1B" w:rsidRPr="00354A1B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4AA25796" w14:textId="07C3CFBC" w:rsidR="001312CE" w:rsidRPr="007D0CFE" w:rsidRDefault="00DD5D39" w:rsidP="008A0B5C">
      <w:pPr>
        <w:bidi/>
        <w:jc w:val="lowKashida"/>
        <w:rPr>
          <w:rFonts w:cs="B Nazanin"/>
          <w:sz w:val="24"/>
          <w:szCs w:val="24"/>
          <w:rtl/>
          <w:lang w:bidi="fa-IR"/>
        </w:rPr>
      </w:pPr>
      <w:r w:rsidRPr="007D0CFE">
        <w:rPr>
          <w:rFonts w:cs="B Nazanin" w:hint="cs"/>
          <w:sz w:val="24"/>
          <w:szCs w:val="24"/>
          <w:rtl/>
        </w:rPr>
        <w:t xml:space="preserve"> </w:t>
      </w:r>
      <w:r w:rsidRPr="007D0CFE">
        <w:rPr>
          <w:rFonts w:cs="B Nazanin" w:hint="cs"/>
          <w:sz w:val="24"/>
          <w:szCs w:val="24"/>
          <w:rtl/>
          <w:lang w:bidi="fa-IR"/>
        </w:rPr>
        <w:t>توانمندسازی</w:t>
      </w:r>
      <w:r w:rsidR="008A0B5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D0CFE">
        <w:rPr>
          <w:rFonts w:cs="B Nazanin" w:hint="cs"/>
          <w:sz w:val="24"/>
          <w:szCs w:val="24"/>
          <w:rtl/>
          <w:lang w:bidi="fa-IR"/>
        </w:rPr>
        <w:t>دانشجو</w:t>
      </w:r>
      <w:r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Pr="007D0CFE">
        <w:rPr>
          <w:rFonts w:cs="B Nazanin" w:hint="cs"/>
          <w:sz w:val="24"/>
          <w:szCs w:val="24"/>
          <w:rtl/>
          <w:lang w:bidi="fa-IR"/>
        </w:rPr>
        <w:t>در</w:t>
      </w:r>
      <w:r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Pr="007D0CFE">
        <w:rPr>
          <w:rFonts w:cs="B Nazanin" w:hint="cs"/>
          <w:sz w:val="24"/>
          <w:szCs w:val="24"/>
          <w:rtl/>
          <w:lang w:bidi="fa-IR"/>
        </w:rPr>
        <w:t>مباحث</w:t>
      </w:r>
      <w:r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Pr="007D0CFE">
        <w:rPr>
          <w:rFonts w:cs="B Nazanin" w:hint="cs"/>
          <w:sz w:val="24"/>
          <w:szCs w:val="24"/>
          <w:rtl/>
          <w:lang w:bidi="fa-IR"/>
        </w:rPr>
        <w:t>ویژه</w:t>
      </w:r>
      <w:r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Pr="007D0CFE">
        <w:rPr>
          <w:rFonts w:cs="B Nazanin" w:hint="cs"/>
          <w:sz w:val="24"/>
          <w:szCs w:val="24"/>
          <w:rtl/>
          <w:lang w:bidi="fa-IR"/>
        </w:rPr>
        <w:t>پرستاری</w:t>
      </w:r>
      <w:r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حرف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مبتن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بر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توسع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تکنولوژ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و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تغییرات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فرهنگ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اجتماع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با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مقوله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های</w:t>
      </w:r>
      <w:r w:rsidR="00354A1B" w:rsidRPr="007D0CFE">
        <w:rPr>
          <w:rFonts w:cs="B Nazanin"/>
          <w:sz w:val="24"/>
          <w:szCs w:val="24"/>
          <w:rtl/>
          <w:lang w:bidi="fa-IR"/>
        </w:rPr>
        <w:t xml:space="preserve"> </w:t>
      </w:r>
      <w:r w:rsidR="00354A1B" w:rsidRPr="007D0CFE">
        <w:rPr>
          <w:rFonts w:cs="B Nazanin" w:hint="cs"/>
          <w:sz w:val="24"/>
          <w:szCs w:val="24"/>
          <w:rtl/>
          <w:lang w:bidi="fa-IR"/>
        </w:rPr>
        <w:t>متعدد</w:t>
      </w:r>
    </w:p>
    <w:p w14:paraId="51070236" w14:textId="77777777" w:rsidR="001312CE" w:rsidRDefault="001312CE" w:rsidP="001312CE">
      <w:pPr>
        <w:bidi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اهداف اختصاصی: ( توانمندی</w:t>
      </w:r>
      <w:r>
        <w:rPr>
          <w:rFonts w:cs="B Titr"/>
          <w:rtl/>
          <w:lang w:bidi="fa-IR"/>
        </w:rPr>
        <w:softHyphen/>
      </w:r>
      <w:r>
        <w:rPr>
          <w:rFonts w:cs="B Titr" w:hint="cs"/>
          <w:rtl/>
          <w:lang w:bidi="fa-IR"/>
        </w:rPr>
        <w:t>های مورد انتظار)</w:t>
      </w:r>
    </w:p>
    <w:p w14:paraId="14ECC0F7" w14:textId="5E014FCE" w:rsidR="001312CE" w:rsidRDefault="008A0B5C" w:rsidP="008A0B5C">
      <w:pPr>
        <w:bidi/>
        <w:spacing w:after="0" w:line="240" w:lineRule="auto"/>
        <w:rPr>
          <w:rFonts w:cs="B Nazanin"/>
          <w:sz w:val="24"/>
          <w:szCs w:val="24"/>
          <w:rtl/>
          <w:lang w:bidi="fa-IR"/>
        </w:rPr>
      </w:pPr>
      <w:r w:rsidRPr="00DD5D39">
        <w:rPr>
          <w:rFonts w:ascii="Times New Roman" w:eastAsia="Times New Roman" w:hAnsi="Times New Roman" w:cs="B Nazanin" w:hint="cs"/>
          <w:noProof/>
          <w:color w:val="0D0D0D"/>
          <w:sz w:val="24"/>
          <w:szCs w:val="24"/>
          <w:rtl/>
        </w:rPr>
        <w:t>در هر جلسه</w:t>
      </w:r>
      <w:r>
        <w:rPr>
          <w:rFonts w:ascii="Times New Roman" w:eastAsia="Times New Roman" w:hAnsi="Times New Roman" w:cs="B Nazanin" w:hint="cs"/>
          <w:noProof/>
          <w:color w:val="0D0D0D"/>
          <w:sz w:val="24"/>
          <w:szCs w:val="24"/>
          <w:rtl/>
        </w:rPr>
        <w:t xml:space="preserve"> </w:t>
      </w:r>
      <w:r w:rsidR="001312CE" w:rsidRPr="001312CE">
        <w:rPr>
          <w:rFonts w:cs="B Nazanin" w:hint="cs"/>
          <w:sz w:val="24"/>
          <w:szCs w:val="24"/>
          <w:rtl/>
          <w:lang w:bidi="fa-IR"/>
        </w:rPr>
        <w:t>انتظار می</w:t>
      </w:r>
      <w:r w:rsidR="001312CE" w:rsidRPr="001312CE">
        <w:rPr>
          <w:rFonts w:cs="B Nazanin"/>
          <w:sz w:val="24"/>
          <w:szCs w:val="24"/>
          <w:rtl/>
          <w:lang w:bidi="fa-IR"/>
        </w:rPr>
        <w:softHyphen/>
      </w:r>
      <w:r w:rsidR="001312CE" w:rsidRPr="001312CE">
        <w:rPr>
          <w:rFonts w:cs="B Nazanin" w:hint="cs"/>
          <w:sz w:val="24"/>
          <w:szCs w:val="24"/>
          <w:rtl/>
          <w:lang w:bidi="fa-IR"/>
        </w:rPr>
        <w:t>رود فراگیرنده بتواند:</w:t>
      </w:r>
    </w:p>
    <w:p w14:paraId="2C78EB6A" w14:textId="77777777" w:rsidR="00DD5D39" w:rsidRPr="00DD5D39" w:rsidRDefault="00DD5D39" w:rsidP="00DD5D39">
      <w:pPr>
        <w:numPr>
          <w:ilvl w:val="0"/>
          <w:numId w:val="3"/>
        </w:numPr>
        <w:bidi/>
        <w:spacing w:after="0" w:line="240" w:lineRule="auto"/>
        <w:rPr>
          <w:rFonts w:ascii="Times New Roman" w:eastAsia="Times New Roman" w:hAnsi="Times New Roman" w:cs="B Nazanin"/>
          <w:noProof/>
          <w:color w:val="0D0D0D"/>
          <w:sz w:val="24"/>
          <w:szCs w:val="24"/>
          <w:rtl/>
        </w:rPr>
      </w:pPr>
      <w:r w:rsidRPr="00DD5D39">
        <w:rPr>
          <w:rFonts w:ascii="Times New Roman" w:eastAsia="Times New Roman" w:hAnsi="Times New Roman" w:cs="B Nazanin" w:hint="cs"/>
          <w:noProof/>
          <w:color w:val="0D0D0D"/>
          <w:sz w:val="24"/>
          <w:szCs w:val="24"/>
          <w:rtl/>
        </w:rPr>
        <w:t>موضوع و مفهوم مورد نظر توضیح ، تفسیر و تبیین گردد</w:t>
      </w:r>
    </w:p>
    <w:p w14:paraId="35EC108F" w14:textId="77777777" w:rsidR="00DD5D39" w:rsidRPr="00DD5D39" w:rsidRDefault="00DD5D39" w:rsidP="00DD5D39">
      <w:pPr>
        <w:numPr>
          <w:ilvl w:val="0"/>
          <w:numId w:val="3"/>
        </w:numPr>
        <w:bidi/>
        <w:spacing w:after="0" w:line="240" w:lineRule="auto"/>
        <w:rPr>
          <w:rFonts w:ascii="Times New Roman" w:eastAsia="Times New Roman" w:hAnsi="Times New Roman" w:cs="B Nazanin"/>
          <w:noProof/>
          <w:color w:val="0D0D0D"/>
          <w:sz w:val="24"/>
          <w:szCs w:val="24"/>
          <w:rtl/>
        </w:rPr>
      </w:pPr>
      <w:r w:rsidRPr="00DD5D39">
        <w:rPr>
          <w:rFonts w:ascii="Times New Roman" w:eastAsia="Times New Roman" w:hAnsi="Times New Roman" w:cs="B Nazanin" w:hint="cs"/>
          <w:noProof/>
          <w:color w:val="0D0D0D"/>
          <w:sz w:val="24"/>
          <w:szCs w:val="24"/>
          <w:rtl/>
        </w:rPr>
        <w:t xml:space="preserve">و بر مصداق های عینی با توجه به بررسی های منتج از کار میدانی تاکید شود. </w:t>
      </w:r>
    </w:p>
    <w:p w14:paraId="3C4409A1" w14:textId="77777777" w:rsidR="00DD5D39" w:rsidRPr="00DD5D39" w:rsidRDefault="00DD5D39" w:rsidP="00DD5D39">
      <w:pPr>
        <w:numPr>
          <w:ilvl w:val="0"/>
          <w:numId w:val="3"/>
        </w:numPr>
        <w:bidi/>
        <w:spacing w:after="0" w:line="240" w:lineRule="auto"/>
        <w:rPr>
          <w:rFonts w:ascii="Times New Roman" w:eastAsia="Times New Roman" w:hAnsi="Times New Roman" w:cs="B Nazanin"/>
          <w:noProof/>
          <w:color w:val="0D0D0D"/>
          <w:sz w:val="24"/>
          <w:szCs w:val="24"/>
          <w:rtl/>
        </w:rPr>
      </w:pPr>
      <w:r w:rsidRPr="00DD5D39">
        <w:rPr>
          <w:rFonts w:ascii="Times New Roman" w:eastAsia="Times New Roman" w:hAnsi="Times New Roman" w:cs="B Nazanin" w:hint="cs"/>
          <w:noProof/>
          <w:color w:val="0D0D0D"/>
          <w:sz w:val="24"/>
          <w:szCs w:val="24"/>
          <w:rtl/>
        </w:rPr>
        <w:t>نقاط ضعف و قوت در حیطه هر مفهوم تعیین گردد.</w:t>
      </w:r>
    </w:p>
    <w:p w14:paraId="6722FB4E" w14:textId="19322A80" w:rsidR="00DD5D39" w:rsidRPr="00E42CFB" w:rsidRDefault="00DD5D39" w:rsidP="00E42CFB">
      <w:pPr>
        <w:pStyle w:val="ListParagraph"/>
        <w:numPr>
          <w:ilvl w:val="0"/>
          <w:numId w:val="3"/>
        </w:numPr>
        <w:bidi/>
        <w:rPr>
          <w:rFonts w:cs="B Nazanin"/>
          <w:sz w:val="24"/>
          <w:szCs w:val="24"/>
          <w:rtl/>
          <w:lang w:bidi="fa-IR"/>
        </w:rPr>
      </w:pPr>
      <w:r w:rsidRPr="00E42CFB">
        <w:rPr>
          <w:rFonts w:ascii="Times New Roman" w:eastAsia="Times New Roman" w:hAnsi="Times New Roman" w:cs="B Nazanin" w:hint="cs"/>
          <w:noProof/>
          <w:color w:val="0D0D0D"/>
          <w:sz w:val="24"/>
          <w:szCs w:val="24"/>
          <w:rtl/>
        </w:rPr>
        <w:t>راهکارهای مناسب با توجه به بستر موجود در جامعه سلامت ارائه گردد.</w:t>
      </w:r>
    </w:p>
    <w:p w14:paraId="738B9E77" w14:textId="77777777" w:rsidR="001D4F6C" w:rsidRDefault="001D4F6C" w:rsidP="00516252">
      <w:pPr>
        <w:bidi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رویکرد آموزشی:</w:t>
      </w:r>
    </w:p>
    <w:tbl>
      <w:tblPr>
        <w:tblStyle w:val="TableGrid"/>
        <w:bidiVisual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8936"/>
      </w:tblGrid>
      <w:tr w:rsidR="001D4F6C" w14:paraId="0C78FE99" w14:textId="77777777" w:rsidTr="00516252">
        <w:tc>
          <w:tcPr>
            <w:tcW w:w="9016" w:type="dxa"/>
          </w:tcPr>
          <w:p w14:paraId="4E4B4313" w14:textId="77777777" w:rsidR="001D4F6C" w:rsidRDefault="001D4F6C" w:rsidP="001D4F6C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>
              <w:rPr>
                <w:rFonts w:cs="B Titr" w:hint="cs"/>
                <w:sz w:val="24"/>
                <w:szCs w:val="24"/>
                <w:rtl/>
                <w:lang w:bidi="fa-IR"/>
              </w:rPr>
              <w:t>مجازی</w:t>
            </w:r>
          </w:p>
          <w:p w14:paraId="385915E1" w14:textId="77777777" w:rsidR="001D4F6C" w:rsidRPr="001D4F6C" w:rsidRDefault="001D4F6C" w:rsidP="001D4F6C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1D4F6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های یاددهی-یادگیری مرتبط:</w:t>
            </w:r>
          </w:p>
          <w:p w14:paraId="4CA93ABE" w14:textId="1E80795E" w:rsidR="001D4F6C" w:rsidRPr="001D4F6C" w:rsidRDefault="00994C1F" w:rsidP="00994C1F">
            <w:pPr>
              <w:bidi/>
              <w:spacing w:before="240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FA37A05" wp14:editId="6D8D067A">
                      <wp:simplePos x="0" y="0"/>
                      <wp:positionH relativeFrom="column">
                        <wp:posOffset>2973070</wp:posOffset>
                      </wp:positionH>
                      <wp:positionV relativeFrom="page">
                        <wp:posOffset>947420</wp:posOffset>
                      </wp:positionV>
                      <wp:extent cx="167640" cy="129540"/>
                      <wp:effectExtent l="0" t="0" r="22860" b="2286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" cy="1295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D01C607" id="Rectangle 13" o:spid="_x0000_s1026" style="position:absolute;left:0;text-align:left;margin-left:234.1pt;margin-top:74.6pt;width:13.2pt;height:10.2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" fillcolor="window" strokecolor="windowText" strokeweight="1pt">
                      <w10:wrap anchory="page"/>
                    </v:rect>
                  </w:pict>
                </mc:Fallback>
              </mc:AlternateContent>
            </w:r>
            <w:r>
              <w:rPr>
                <w:rFonts w:cs="B Nazanin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63E6F7A" wp14:editId="34479096">
                      <wp:simplePos x="0" y="0"/>
                      <wp:positionH relativeFrom="column">
                        <wp:posOffset>4725670</wp:posOffset>
                      </wp:positionH>
                      <wp:positionV relativeFrom="page">
                        <wp:posOffset>941070</wp:posOffset>
                      </wp:positionV>
                      <wp:extent cx="167640" cy="129540"/>
                      <wp:effectExtent l="0" t="0" r="22860" b="2286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" cy="12954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BD770FD" id="Rectangle 3" o:spid="_x0000_s1026" style="position:absolute;left:0;text-align:left;margin-left:372.1pt;margin-top:74.1pt;width:13.2pt;height:10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" fillcolor="window" strokecolor="windowText" strokeweight="1pt">
                      <w10:wrap anchory="page"/>
                    </v:rect>
                  </w:pict>
                </mc:Fallback>
              </mc:AlternateContent>
            </w:r>
            <w:r>
              <w:rPr>
                <w:rFonts w:cs="B Nazanin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882883C" wp14:editId="02B1330D">
                      <wp:simplePos x="0" y="0"/>
                      <wp:positionH relativeFrom="column">
                        <wp:posOffset>100965</wp:posOffset>
                      </wp:positionH>
                      <wp:positionV relativeFrom="page">
                        <wp:posOffset>701040</wp:posOffset>
                      </wp:positionV>
                      <wp:extent cx="167640" cy="129540"/>
                      <wp:effectExtent l="0" t="0" r="22860" b="2286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" cy="1295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35263B8" id="Rectangle 6" o:spid="_x0000_s1026" style="position:absolute;left:0;text-align:left;margin-left:7.95pt;margin-top:55.2pt;width:13.2pt;height:10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>
              <w:rPr>
                <w:rFonts w:cs="B Nazanin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300379D" wp14:editId="1A625D3A">
                      <wp:simplePos x="0" y="0"/>
                      <wp:positionH relativeFrom="column">
                        <wp:posOffset>1503680</wp:posOffset>
                      </wp:positionH>
                      <wp:positionV relativeFrom="page">
                        <wp:posOffset>695325</wp:posOffset>
                      </wp:positionV>
                      <wp:extent cx="167640" cy="129540"/>
                      <wp:effectExtent l="0" t="0" r="22860" b="2286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" cy="1295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BFD0CDD" id="Rectangle 5" o:spid="_x0000_s1026" style="position:absolute;left:0;text-align:left;margin-left:118.4pt;margin-top:54.75pt;width:13.2pt;height:10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 w:rsidR="001D1267">
              <w:rPr>
                <w:rFonts w:cs="B Nazanin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A9F46B9" wp14:editId="5B68FA14">
                      <wp:simplePos x="0" y="0"/>
                      <wp:positionH relativeFrom="column">
                        <wp:posOffset>2631440</wp:posOffset>
                      </wp:positionH>
                      <wp:positionV relativeFrom="page">
                        <wp:posOffset>731520</wp:posOffset>
                      </wp:positionV>
                      <wp:extent cx="167640" cy="129540"/>
                      <wp:effectExtent l="0" t="0" r="22860" b="2286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" cy="1295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A89970" id="Rectangle 4" o:spid="_x0000_s1026" style="position:absolute;left:0;text-align:left;margin-left:207.2pt;margin-top:57.6pt;width:13.2pt;height:10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 w:rsidR="001D1267">
              <w:rPr>
                <w:rFonts w:cs="B Nazanin" w:hint="cs"/>
                <w:sz w:val="24"/>
                <w:szCs w:val="24"/>
                <w:rtl/>
                <w:lang w:bidi="fa-IR"/>
              </w:rPr>
              <w:t>کلاس آنلاین همزمان</w:t>
            </w:r>
            <w:r w:rsidR="001D4F6C"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EA3AE8">
              <w:rPr>
                <w:rFonts w:cs="B Nazanin" w:hint="cs"/>
                <w:sz w:val="24"/>
                <w:szCs w:val="24"/>
                <w:rtl/>
                <w:lang w:bidi="fa-IR"/>
              </w:rPr>
              <w:t>*</w:t>
            </w:r>
            <w:r w:rsidR="001D4F6C"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="001D126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لاس آنلاین غیر هم زمان               </w:t>
            </w:r>
            <w:r w:rsidR="001D4F6C"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کلاس وارونه           روش های شبیه</w:t>
            </w:r>
            <w:r w:rsidR="001D4F6C" w:rsidRPr="001D4F6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="001D4F6C"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سازی                       بازی</w:t>
            </w:r>
            <w:r w:rsidR="001D4F6C" w:rsidRPr="001D4F6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="001D4F6C"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وارسازی</w:t>
            </w:r>
            <w:r w:rsidR="0051625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فروم های گفت و گو </w:t>
            </w:r>
          </w:p>
          <w:p w14:paraId="133F7B58" w14:textId="77777777" w:rsidR="001D4F6C" w:rsidRPr="001D4F6C" w:rsidRDefault="001D4F6C" w:rsidP="001D4F6C">
            <w:pPr>
              <w:bidi/>
              <w:spacing w:before="24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سایر (نام ببرید)</w:t>
            </w:r>
            <w:r w:rsidR="00994C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  <w:r w:rsidR="00994C1F">
              <w:rPr>
                <w:rFonts w:cs="B Nazanin" w:hint="cs"/>
                <w:noProof/>
                <w:sz w:val="24"/>
                <w:szCs w:val="24"/>
                <w:rtl/>
              </w:rPr>
              <w:t xml:space="preserve"> </w:t>
            </w:r>
          </w:p>
          <w:p w14:paraId="056B9D2A" w14:textId="77777777" w:rsidR="001D4F6C" w:rsidRDefault="001D4F6C" w:rsidP="001D4F6C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 </w:t>
            </w:r>
          </w:p>
        </w:tc>
      </w:tr>
      <w:tr w:rsidR="001D4F6C" w14:paraId="66B5F6C2" w14:textId="77777777" w:rsidTr="00516252">
        <w:tc>
          <w:tcPr>
            <w:tcW w:w="9016" w:type="dxa"/>
          </w:tcPr>
          <w:p w14:paraId="18CBD8C0" w14:textId="77777777" w:rsidR="001D4F6C" w:rsidRDefault="001D4F6C" w:rsidP="001D4F6C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>
              <w:rPr>
                <w:rFonts w:cs="B Titr" w:hint="cs"/>
                <w:sz w:val="24"/>
                <w:szCs w:val="24"/>
                <w:rtl/>
                <w:lang w:bidi="fa-IR"/>
              </w:rPr>
              <w:t xml:space="preserve">حضوری  </w:t>
            </w:r>
          </w:p>
          <w:p w14:paraId="5F46F4D2" w14:textId="77777777" w:rsidR="001D4F6C" w:rsidRPr="001D4F6C" w:rsidRDefault="001D4F6C" w:rsidP="001D4F6C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1D4F6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های یاددهی-یادگیری مرتبط:</w:t>
            </w:r>
          </w:p>
          <w:p w14:paraId="402B0989" w14:textId="7A8830CD" w:rsidR="001D4F6C" w:rsidRPr="001D4F6C" w:rsidRDefault="001D1267" w:rsidP="00EA3AE8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2367DFA" wp14:editId="5F8BC02D">
                      <wp:simplePos x="0" y="0"/>
                      <wp:positionH relativeFrom="column">
                        <wp:posOffset>3077210</wp:posOffset>
                      </wp:positionH>
                      <wp:positionV relativeFrom="page">
                        <wp:posOffset>762000</wp:posOffset>
                      </wp:positionV>
                      <wp:extent cx="167640" cy="129540"/>
                      <wp:effectExtent l="0" t="0" r="22860" b="2286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" cy="1295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B0110B" id="Rectangle 11" o:spid="_x0000_s1026" style="position:absolute;left:0;text-align:left;margin-left:242.3pt;margin-top:60pt;width:13.2pt;height:10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>
              <w:rPr>
                <w:rFonts w:cs="B Nazanin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315073C" wp14:editId="249695F9">
                      <wp:simplePos x="0" y="0"/>
                      <wp:positionH relativeFrom="column">
                        <wp:posOffset>5003165</wp:posOffset>
                      </wp:positionH>
                      <wp:positionV relativeFrom="page">
                        <wp:posOffset>767715</wp:posOffset>
                      </wp:positionV>
                      <wp:extent cx="167640" cy="129540"/>
                      <wp:effectExtent l="0" t="0" r="22860" b="2286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" cy="1295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9E17B1" id="Rectangle 10" o:spid="_x0000_s1026" style="position:absolute;left:0;text-align:left;margin-left:393.95pt;margin-top:60.45pt;width:13.2pt;height:10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" fillcolor="white [3201]" strokecolor="black [3200]" strokeweight="1pt">
                      <w10:wrap anchory="page"/>
                    </v:rect>
                  </w:pict>
                </mc:Fallback>
              </mc:AlternateContent>
            </w:r>
            <w:r w:rsidR="001D4F6C"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 </w:t>
            </w:r>
            <w:r w:rsidR="00EA3AE8">
              <w:rPr>
                <w:rFonts w:cs="B Nazanin" w:hint="cs"/>
                <w:sz w:val="24"/>
                <w:szCs w:val="24"/>
                <w:rtl/>
                <w:lang w:bidi="fa-IR"/>
              </w:rPr>
              <w:t>*</w:t>
            </w:r>
            <w:r w:rsidR="001D4F6C"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بحث در گروه کوچک</w:t>
            </w:r>
            <w:r w:rsidR="00EA3AE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*</w:t>
            </w:r>
            <w:r w:rsidR="001D4F6C"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پرسش و پاسخ </w:t>
            </w:r>
            <w:r w:rsidR="00EA3AE8">
              <w:rPr>
                <w:rFonts w:cs="B Nazanin" w:hint="cs"/>
                <w:sz w:val="24"/>
                <w:szCs w:val="24"/>
                <w:rtl/>
                <w:lang w:bidi="fa-IR"/>
              </w:rPr>
              <w:t>*</w:t>
            </w:r>
            <w:r w:rsidR="001D4F6C"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یادگیری مبتنی بر </w:t>
            </w:r>
            <w:r w:rsidR="00516252">
              <w:rPr>
                <w:rFonts w:cs="B Nazanin" w:hint="cs"/>
                <w:sz w:val="24"/>
                <w:szCs w:val="24"/>
                <w:rtl/>
                <w:lang w:bidi="fa-IR"/>
              </w:rPr>
              <w:t>حل</w:t>
            </w:r>
            <w:r w:rsidR="00516252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="001D4F6C"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مسأله                   یادگیری مبتنی بر سناریو                        یادگیری مبتنی بر ارائه پروژه</w:t>
            </w:r>
            <w:r w:rsidR="00EA3AE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*</w:t>
            </w:r>
          </w:p>
          <w:p w14:paraId="4E19A02A" w14:textId="77777777" w:rsidR="001D4F6C" w:rsidRDefault="001D4F6C" w:rsidP="001D4F6C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سایر (نام ببرید)</w:t>
            </w:r>
            <w:r w:rsidR="001D126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48224B77" w14:textId="77777777" w:rsidR="001D4F6C" w:rsidRDefault="001D4F6C" w:rsidP="001D4F6C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</w:tr>
      <w:tr w:rsidR="001D4F6C" w14:paraId="2D774EB5" w14:textId="77777777" w:rsidTr="00516252">
        <w:tc>
          <w:tcPr>
            <w:tcW w:w="9016" w:type="dxa"/>
          </w:tcPr>
          <w:p w14:paraId="6DC86B35" w14:textId="77777777" w:rsidR="001D4F6C" w:rsidRDefault="001D4F6C" w:rsidP="001D4F6C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>
              <w:rPr>
                <w:rFonts w:cs="B Titr" w:hint="cs"/>
                <w:sz w:val="24"/>
                <w:szCs w:val="24"/>
                <w:rtl/>
                <w:lang w:bidi="fa-IR"/>
              </w:rPr>
              <w:t>ترکیبی</w:t>
            </w:r>
          </w:p>
          <w:p w14:paraId="3D2ED4E7" w14:textId="77777777" w:rsidR="00926AD5" w:rsidRDefault="001D4F6C" w:rsidP="001D4F6C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لطفا روش بکار گرفته شده از مجموع روش</w:t>
            </w:r>
            <w:r w:rsidRPr="001D4F6C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1D4F6C">
              <w:rPr>
                <w:rFonts w:cs="B Nazanin" w:hint="cs"/>
                <w:sz w:val="24"/>
                <w:szCs w:val="24"/>
                <w:rtl/>
                <w:lang w:bidi="fa-IR"/>
              </w:rPr>
              <w:t>های حضوری و مجازی را نام ببرید</w:t>
            </w:r>
            <w:r w:rsidR="00994C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 </w:t>
            </w:r>
          </w:p>
          <w:p w14:paraId="32E806AE" w14:textId="1A15ED39" w:rsidR="00926AD5" w:rsidRPr="00926AD5" w:rsidRDefault="00926AD5" w:rsidP="00926AD5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روش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تدریس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مبتنی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بر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انتقال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مستقیم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: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سخنرانی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تعاملي</w:t>
            </w:r>
          </w:p>
          <w:p w14:paraId="0A5519A1" w14:textId="77777777" w:rsidR="00926AD5" w:rsidRPr="00926AD5" w:rsidRDefault="00926AD5" w:rsidP="00926AD5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تدریس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مبتنی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بر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تعامل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: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پرسش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پاسخ،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کنفرانس،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گروهی،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</w:p>
          <w:p w14:paraId="3CC5BE53" w14:textId="7DC4F5D9" w:rsidR="001D4F6C" w:rsidRPr="00926AD5" w:rsidRDefault="00926AD5" w:rsidP="00926AD5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تدریس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مسئله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محور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: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روش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پروژه</w:t>
            </w:r>
            <w:r w:rsidRPr="00926AD5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926AD5">
              <w:rPr>
                <w:rFonts w:cs="B Nazanin" w:hint="cs"/>
                <w:sz w:val="24"/>
                <w:szCs w:val="24"/>
                <w:rtl/>
                <w:lang w:bidi="fa-IR"/>
              </w:rPr>
              <w:t>محور</w:t>
            </w:r>
          </w:p>
          <w:p w14:paraId="0923498D" w14:textId="77777777" w:rsidR="00994C1F" w:rsidRDefault="00994C1F" w:rsidP="00994C1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29C96012" w14:textId="77777777" w:rsidR="00994C1F" w:rsidRPr="001D4F6C" w:rsidRDefault="00994C1F" w:rsidP="00994C1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55134A1F" w14:textId="77777777" w:rsidR="001D4F6C" w:rsidRDefault="001D4F6C" w:rsidP="001D4F6C">
      <w:pPr>
        <w:bidi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lastRenderedPageBreak/>
        <w:t xml:space="preserve">                                                                                                 </w:t>
      </w:r>
    </w:p>
    <w:p w14:paraId="600F7554" w14:textId="77777777" w:rsidR="001D4F6C" w:rsidRPr="001D4F6C" w:rsidRDefault="001D4F6C" w:rsidP="001D4F6C">
      <w:pPr>
        <w:bidi/>
        <w:rPr>
          <w:rFonts w:cs="B Titr"/>
          <w:sz w:val="24"/>
          <w:szCs w:val="24"/>
          <w:rtl/>
          <w:lang w:bidi="fa-IR"/>
        </w:rPr>
      </w:pPr>
    </w:p>
    <w:p w14:paraId="4C151133" w14:textId="77777777" w:rsidR="001312CE" w:rsidRDefault="001312CE" w:rsidP="001312CE">
      <w:pPr>
        <w:bidi/>
        <w:rPr>
          <w:rFonts w:cs="B Titr"/>
          <w:rtl/>
          <w:lang w:bidi="fa-IR"/>
        </w:rPr>
      </w:pPr>
    </w:p>
    <w:p w14:paraId="5F41AAC4" w14:textId="77777777" w:rsidR="00516252" w:rsidRDefault="00516252" w:rsidP="00516252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سرفصل و تقویم ارائه درس</w:t>
      </w:r>
    </w:p>
    <w:tbl>
      <w:tblPr>
        <w:tblStyle w:val="TableGrid"/>
        <w:bidiVisual/>
        <w:tblW w:w="0" w:type="auto"/>
        <w:tblBorders>
          <w:top w:val="thinThickMediumGap" w:sz="24" w:space="0" w:color="auto"/>
          <w:left w:val="thickThinMediumGap" w:sz="24" w:space="0" w:color="auto"/>
          <w:bottom w:val="thickThinMediumGap" w:sz="24" w:space="0" w:color="auto"/>
          <w:right w:val="thinThickMediumGap" w:sz="24" w:space="0" w:color="auto"/>
        </w:tblBorders>
        <w:tblLook w:val="04A0" w:firstRow="1" w:lastRow="0" w:firstColumn="1" w:lastColumn="0" w:noHBand="0" w:noVBand="1"/>
      </w:tblPr>
      <w:tblGrid>
        <w:gridCol w:w="720"/>
        <w:gridCol w:w="2841"/>
        <w:gridCol w:w="2109"/>
        <w:gridCol w:w="1710"/>
        <w:gridCol w:w="1526"/>
      </w:tblGrid>
      <w:tr w:rsidR="00516252" w14:paraId="6EF57364" w14:textId="77777777" w:rsidTr="00994C1F">
        <w:tc>
          <w:tcPr>
            <w:tcW w:w="720" w:type="dxa"/>
            <w:shd w:val="clear" w:color="auto" w:fill="BDD6EE" w:themeFill="accent1" w:themeFillTint="66"/>
          </w:tcPr>
          <w:p w14:paraId="754107DA" w14:textId="77777777" w:rsidR="00516252" w:rsidRDefault="00516252" w:rsidP="00516252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شماره جلسه</w:t>
            </w:r>
          </w:p>
        </w:tc>
        <w:tc>
          <w:tcPr>
            <w:tcW w:w="2841" w:type="dxa"/>
            <w:shd w:val="clear" w:color="auto" w:fill="BDD6EE" w:themeFill="accent1" w:themeFillTint="66"/>
          </w:tcPr>
          <w:p w14:paraId="5AD7308D" w14:textId="77777777" w:rsidR="00516252" w:rsidRDefault="00516252" w:rsidP="00516252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سرفصل </w:t>
            </w:r>
          </w:p>
        </w:tc>
        <w:tc>
          <w:tcPr>
            <w:tcW w:w="2109" w:type="dxa"/>
            <w:shd w:val="clear" w:color="auto" w:fill="BDD6EE" w:themeFill="accent1" w:themeFillTint="66"/>
          </w:tcPr>
          <w:p w14:paraId="0C6E82E4" w14:textId="77777777" w:rsidR="00516252" w:rsidRDefault="00516252" w:rsidP="00516252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ش یاددهی-یادگیری</w:t>
            </w:r>
          </w:p>
        </w:tc>
        <w:tc>
          <w:tcPr>
            <w:tcW w:w="1710" w:type="dxa"/>
            <w:shd w:val="clear" w:color="auto" w:fill="BDD6EE" w:themeFill="accent1" w:themeFillTint="66"/>
          </w:tcPr>
          <w:p w14:paraId="06A02D5D" w14:textId="77777777" w:rsidR="00516252" w:rsidRDefault="00516252" w:rsidP="00516252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تاریخ جلسه </w:t>
            </w:r>
          </w:p>
        </w:tc>
        <w:tc>
          <w:tcPr>
            <w:tcW w:w="1526" w:type="dxa"/>
            <w:shd w:val="clear" w:color="auto" w:fill="BDD6EE" w:themeFill="accent1" w:themeFillTint="66"/>
          </w:tcPr>
          <w:p w14:paraId="49F8F5AB" w14:textId="77777777" w:rsidR="00516252" w:rsidRDefault="00516252" w:rsidP="00516252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مدرس</w:t>
            </w:r>
          </w:p>
        </w:tc>
      </w:tr>
      <w:tr w:rsidR="0016028F" w14:paraId="56F2F209" w14:textId="77777777" w:rsidTr="0016028F">
        <w:trPr>
          <w:trHeight w:val="2188"/>
        </w:trPr>
        <w:tc>
          <w:tcPr>
            <w:tcW w:w="720" w:type="dxa"/>
          </w:tcPr>
          <w:p w14:paraId="5958AE1A" w14:textId="41834321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</w:t>
            </w:r>
          </w:p>
        </w:tc>
        <w:tc>
          <w:tcPr>
            <w:tcW w:w="2841" w:type="dxa"/>
          </w:tcPr>
          <w:p w14:paraId="63B314BD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آشنایی با سر فصل مباحث، بیان اهداف و تکالیف / شرح وظایف دانشجو/ نحوه ارزشیابی</w:t>
            </w:r>
          </w:p>
          <w:p w14:paraId="3A1BEF24" w14:textId="682F8900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نتخاب موضوعات توسط دانشجو / زمان بندی ارائه تکالیف</w:t>
            </w:r>
          </w:p>
        </w:tc>
        <w:tc>
          <w:tcPr>
            <w:tcW w:w="2109" w:type="dxa"/>
          </w:tcPr>
          <w:p w14:paraId="5CB20DCB" w14:textId="21328B47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7493A39E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35C81D28" w14:textId="7D2DDDF0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1EC7D6A5" w14:textId="653C6AF5" w:rsidR="008A0B5C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نوریان</w:t>
            </w:r>
          </w:p>
          <w:p w14:paraId="59135D66" w14:textId="3A104F88" w:rsidR="0016028F" w:rsidRPr="00402199" w:rsidRDefault="0016028F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دکتر زهری </w:t>
            </w:r>
          </w:p>
        </w:tc>
      </w:tr>
      <w:tr w:rsidR="0016028F" w14:paraId="7FD4AE45" w14:textId="77777777" w:rsidTr="00994C1F">
        <w:tc>
          <w:tcPr>
            <w:tcW w:w="720" w:type="dxa"/>
          </w:tcPr>
          <w:p w14:paraId="413C3742" w14:textId="1CF70A36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2841" w:type="dxa"/>
          </w:tcPr>
          <w:p w14:paraId="3E20BFB6" w14:textId="4C4F73B0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پرستا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مبتن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بر شواهد</w:t>
            </w:r>
          </w:p>
        </w:tc>
        <w:tc>
          <w:tcPr>
            <w:tcW w:w="2109" w:type="dxa"/>
          </w:tcPr>
          <w:p w14:paraId="09676FB4" w14:textId="2B15F7B0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7712BEE8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603503E9" w14:textId="2532BEE0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6CE3F256" w14:textId="47EB9A91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دکتر نوریان </w:t>
            </w:r>
          </w:p>
        </w:tc>
      </w:tr>
      <w:tr w:rsidR="0016028F" w14:paraId="70109266" w14:textId="77777777" w:rsidTr="00994C1F">
        <w:tc>
          <w:tcPr>
            <w:tcW w:w="720" w:type="dxa"/>
          </w:tcPr>
          <w:p w14:paraId="1D2E95F6" w14:textId="787893FD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3</w:t>
            </w:r>
          </w:p>
        </w:tc>
        <w:tc>
          <w:tcPr>
            <w:tcW w:w="2841" w:type="dxa"/>
          </w:tcPr>
          <w:p w14:paraId="1F3BD2D0" w14:textId="44D23D2E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رضا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تمند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ب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ماران</w:t>
            </w:r>
          </w:p>
        </w:tc>
        <w:tc>
          <w:tcPr>
            <w:tcW w:w="2109" w:type="dxa"/>
          </w:tcPr>
          <w:p w14:paraId="5513443C" w14:textId="52D30D61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0998F9CA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5F2DA75C" w14:textId="4CB36637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757A4E08" w14:textId="6820D1B4" w:rsidR="0016028F" w:rsidRPr="00402199" w:rsidRDefault="00E1731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دعو-</w:t>
            </w:r>
            <w:r w:rsidR="0016028F"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بلورچی فرد</w:t>
            </w:r>
          </w:p>
        </w:tc>
      </w:tr>
      <w:tr w:rsidR="0016028F" w14:paraId="05775969" w14:textId="77777777" w:rsidTr="00994C1F">
        <w:tc>
          <w:tcPr>
            <w:tcW w:w="720" w:type="dxa"/>
          </w:tcPr>
          <w:p w14:paraId="46CD38E2" w14:textId="52B7AB1B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4</w:t>
            </w:r>
          </w:p>
        </w:tc>
        <w:tc>
          <w:tcPr>
            <w:tcW w:w="2841" w:type="dxa"/>
          </w:tcPr>
          <w:p w14:paraId="6B2C1DF9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14:paraId="4A0C0A3F" w14:textId="1686BA44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خلاق حرفه ا ی در پرستاری</w:t>
            </w:r>
          </w:p>
        </w:tc>
        <w:tc>
          <w:tcPr>
            <w:tcW w:w="2109" w:type="dxa"/>
          </w:tcPr>
          <w:p w14:paraId="4AF1EC0D" w14:textId="05B5369B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59E709C2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3DF98E68" w14:textId="0F6E4C38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50500EC9" w14:textId="77777777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دکتر نو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ان</w:t>
            </w:r>
          </w:p>
          <w:p w14:paraId="29D903E6" w14:textId="06833CFA" w:rsidR="00E17319" w:rsidRPr="00402199" w:rsidRDefault="00E17319" w:rsidP="00E1731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E204B9" w14:paraId="2294A0C6" w14:textId="77777777" w:rsidTr="00994C1F">
        <w:tc>
          <w:tcPr>
            <w:tcW w:w="720" w:type="dxa"/>
          </w:tcPr>
          <w:p w14:paraId="3FD6486B" w14:textId="31D5D46A" w:rsidR="00E204B9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5</w:t>
            </w:r>
          </w:p>
        </w:tc>
        <w:tc>
          <w:tcPr>
            <w:tcW w:w="2841" w:type="dxa"/>
          </w:tcPr>
          <w:p w14:paraId="755E0DC1" w14:textId="77777777" w:rsidR="00E204B9" w:rsidRPr="00402199" w:rsidRDefault="00E204B9" w:rsidP="00E46322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14:paraId="1AA50C70" w14:textId="3442A3D1" w:rsidR="00E204B9" w:rsidRPr="00402199" w:rsidRDefault="00E204B9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خلاق حرفه ا ی در پرستاری</w:t>
            </w:r>
          </w:p>
        </w:tc>
        <w:tc>
          <w:tcPr>
            <w:tcW w:w="2109" w:type="dxa"/>
          </w:tcPr>
          <w:p w14:paraId="48DAD6D0" w14:textId="7B9368C1" w:rsidR="00E204B9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6126C087" w14:textId="77777777" w:rsidR="00E204B9" w:rsidRPr="00402199" w:rsidRDefault="00E204B9" w:rsidP="00E46322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0E6FD743" w14:textId="26B4E405" w:rsidR="00E204B9" w:rsidRPr="00402199" w:rsidRDefault="00E204B9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73A1D5D1" w14:textId="7D281A3B" w:rsidR="00E204B9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استاد مدعو -دکتر برهانی</w:t>
            </w:r>
          </w:p>
        </w:tc>
      </w:tr>
      <w:tr w:rsidR="0016028F" w14:paraId="49940B16" w14:textId="77777777" w:rsidTr="00994C1F">
        <w:tc>
          <w:tcPr>
            <w:tcW w:w="720" w:type="dxa"/>
          </w:tcPr>
          <w:p w14:paraId="4EADD63A" w14:textId="5F75CF0F" w:rsidR="0016028F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6</w:t>
            </w:r>
          </w:p>
        </w:tc>
        <w:tc>
          <w:tcPr>
            <w:tcW w:w="2841" w:type="dxa"/>
          </w:tcPr>
          <w:p w14:paraId="7E005B0A" w14:textId="3DAE1908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پرستا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و اقتصاد سلامت</w:t>
            </w:r>
          </w:p>
        </w:tc>
        <w:tc>
          <w:tcPr>
            <w:tcW w:w="2109" w:type="dxa"/>
          </w:tcPr>
          <w:p w14:paraId="6EB18504" w14:textId="13FC8F29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52EF9138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2B48EA5B" w14:textId="4BA2F2FA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2753814C" w14:textId="05DD71F0" w:rsidR="0016028F" w:rsidRPr="00402199" w:rsidRDefault="00E1731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دعو-</w:t>
            </w:r>
            <w:r w:rsidR="0016028F"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دکتر بلورچ</w:t>
            </w:r>
            <w:r w:rsidR="0016028F"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="0016028F"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فرد</w:t>
            </w:r>
          </w:p>
        </w:tc>
      </w:tr>
      <w:tr w:rsidR="0016028F" w14:paraId="02E82DD1" w14:textId="77777777" w:rsidTr="00994C1F">
        <w:tc>
          <w:tcPr>
            <w:tcW w:w="720" w:type="dxa"/>
          </w:tcPr>
          <w:p w14:paraId="4F7A39F6" w14:textId="14AAD9E6" w:rsidR="0016028F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>7</w:t>
            </w:r>
          </w:p>
        </w:tc>
        <w:tc>
          <w:tcPr>
            <w:tcW w:w="2841" w:type="dxa"/>
          </w:tcPr>
          <w:p w14:paraId="1F0E6C95" w14:textId="4ECFFC7C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کارافرینی در پرستاری </w:t>
            </w:r>
          </w:p>
        </w:tc>
        <w:tc>
          <w:tcPr>
            <w:tcW w:w="2109" w:type="dxa"/>
          </w:tcPr>
          <w:p w14:paraId="07685E48" w14:textId="5B0CC9DF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03ADB773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49F5B4F1" w14:textId="3A6361DD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722B51A5" w14:textId="1B68AADA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دکتر زه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</w:p>
        </w:tc>
      </w:tr>
      <w:tr w:rsidR="0016028F" w14:paraId="2540E6DB" w14:textId="77777777" w:rsidTr="00994C1F">
        <w:tc>
          <w:tcPr>
            <w:tcW w:w="720" w:type="dxa"/>
          </w:tcPr>
          <w:p w14:paraId="20325C9B" w14:textId="79761A07" w:rsidR="0016028F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2841" w:type="dxa"/>
          </w:tcPr>
          <w:p w14:paraId="47176A32" w14:textId="621BC7AA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پرستا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در رسا نه ها و چالش ها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آموزش مجاز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</w:p>
        </w:tc>
        <w:tc>
          <w:tcPr>
            <w:tcW w:w="2109" w:type="dxa"/>
          </w:tcPr>
          <w:p w14:paraId="6851E05F" w14:textId="14A94FC6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6005A327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28197F0B" w14:textId="53510029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752B9D5D" w14:textId="5B72880C" w:rsidR="0016028F" w:rsidRPr="00402199" w:rsidRDefault="00E1731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دعو-</w:t>
            </w:r>
            <w:r w:rsidR="0016028F"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دکتر بلورچ</w:t>
            </w:r>
            <w:r w:rsidR="0016028F"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="0016028F"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فرد</w:t>
            </w:r>
          </w:p>
        </w:tc>
      </w:tr>
      <w:tr w:rsidR="0016028F" w14:paraId="7FB2867A" w14:textId="77777777" w:rsidTr="00994C1F">
        <w:tc>
          <w:tcPr>
            <w:tcW w:w="720" w:type="dxa"/>
          </w:tcPr>
          <w:p w14:paraId="45E532F4" w14:textId="42D177B4" w:rsidR="0016028F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2841" w:type="dxa"/>
          </w:tcPr>
          <w:p w14:paraId="15F9ED23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س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ر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تحولات پرستا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در ا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ران</w:t>
            </w:r>
          </w:p>
          <w:p w14:paraId="04E09ADA" w14:textId="77777777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109" w:type="dxa"/>
          </w:tcPr>
          <w:p w14:paraId="37A1595D" w14:textId="3E6617A7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04864C6E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43EE1928" w14:textId="2F2EC5D2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2047DB3D" w14:textId="1ABCBD83" w:rsidR="0016028F" w:rsidRPr="00402199" w:rsidRDefault="00E1731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دعو-</w:t>
            </w:r>
            <w:r w:rsidR="0016028F"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بوذری</w:t>
            </w:r>
          </w:p>
        </w:tc>
      </w:tr>
      <w:tr w:rsidR="0016028F" w14:paraId="2DB8671F" w14:textId="77777777" w:rsidTr="00994C1F">
        <w:tc>
          <w:tcPr>
            <w:tcW w:w="720" w:type="dxa"/>
          </w:tcPr>
          <w:p w14:paraId="7EDDF5EB" w14:textId="78EA0349" w:rsidR="0016028F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2841" w:type="dxa"/>
          </w:tcPr>
          <w:p w14:paraId="24304577" w14:textId="48553256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صلاح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ت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پرستاران </w:t>
            </w:r>
          </w:p>
        </w:tc>
        <w:tc>
          <w:tcPr>
            <w:tcW w:w="2109" w:type="dxa"/>
          </w:tcPr>
          <w:p w14:paraId="6AE59AE7" w14:textId="6DA62866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4CCFEC7D" w14:textId="77777777" w:rsidR="007D0CFE" w:rsidRPr="00402199" w:rsidRDefault="007D0CFE" w:rsidP="007D0CFE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0574845C" w14:textId="5FB06674" w:rsidR="0016028F" w:rsidRPr="00402199" w:rsidRDefault="007D0CFE" w:rsidP="007D0CFE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62067B63" w14:textId="2962EFD1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زهری</w:t>
            </w:r>
          </w:p>
        </w:tc>
      </w:tr>
      <w:tr w:rsidR="0016028F" w14:paraId="252A4545" w14:textId="77777777" w:rsidTr="00994C1F">
        <w:tc>
          <w:tcPr>
            <w:tcW w:w="720" w:type="dxa"/>
          </w:tcPr>
          <w:p w14:paraId="1658E828" w14:textId="448D11FD" w:rsidR="0016028F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2841" w:type="dxa"/>
          </w:tcPr>
          <w:p w14:paraId="6BCEFC7A" w14:textId="521A3B46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نسخه نو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س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در پرستا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</w:p>
        </w:tc>
        <w:tc>
          <w:tcPr>
            <w:tcW w:w="2109" w:type="dxa"/>
          </w:tcPr>
          <w:p w14:paraId="7EB8CC21" w14:textId="1A68BCE1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69D7A72E" w14:textId="4BC57960" w:rsidR="007D0CFE" w:rsidRPr="00402199" w:rsidRDefault="007D0CFE" w:rsidP="007D0CFE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127BF8EA" w14:textId="11357B3C" w:rsidR="0016028F" w:rsidRPr="00402199" w:rsidRDefault="007D0CFE" w:rsidP="007D0CFE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3908E447" w14:textId="209C5D71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سرکا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خانم دکتر زهری</w:t>
            </w:r>
          </w:p>
        </w:tc>
      </w:tr>
      <w:tr w:rsidR="0016028F" w14:paraId="2B6CFF06" w14:textId="77777777" w:rsidTr="00994C1F">
        <w:tc>
          <w:tcPr>
            <w:tcW w:w="720" w:type="dxa"/>
          </w:tcPr>
          <w:p w14:paraId="0A015079" w14:textId="72F7E429" w:rsidR="0016028F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2841" w:type="dxa"/>
          </w:tcPr>
          <w:p w14:paraId="0E15083B" w14:textId="77777777" w:rsidR="0016028F" w:rsidRPr="00402199" w:rsidRDefault="0016028F" w:rsidP="0016028F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</w:p>
          <w:p w14:paraId="6F78F59D" w14:textId="57E965F2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جذب و به کارگ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ن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رو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پرستا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</w:p>
        </w:tc>
        <w:tc>
          <w:tcPr>
            <w:tcW w:w="2109" w:type="dxa"/>
          </w:tcPr>
          <w:p w14:paraId="0E738911" w14:textId="3F22C5E6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0B037841" w14:textId="77777777" w:rsidR="00664C3B" w:rsidRPr="00402199" w:rsidRDefault="00664C3B" w:rsidP="00664C3B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015DFC6A" w14:textId="1F290199" w:rsidR="0016028F" w:rsidRPr="00402199" w:rsidRDefault="00664C3B" w:rsidP="00664C3B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0DA91A92" w14:textId="5C538765" w:rsidR="0016028F" w:rsidRPr="00402199" w:rsidRDefault="00E1731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دعو-</w:t>
            </w:r>
            <w:r w:rsidR="0016028F"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دکتر بوذری</w:t>
            </w:r>
          </w:p>
        </w:tc>
      </w:tr>
      <w:tr w:rsidR="0016028F" w14:paraId="4D5D41AE" w14:textId="77777777" w:rsidTr="00994C1F">
        <w:tc>
          <w:tcPr>
            <w:tcW w:w="720" w:type="dxa"/>
          </w:tcPr>
          <w:p w14:paraId="1DB12EC7" w14:textId="2AF8DD26" w:rsidR="0016028F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2841" w:type="dxa"/>
          </w:tcPr>
          <w:p w14:paraId="315C45BC" w14:textId="0F4A202D" w:rsidR="0016028F" w:rsidRPr="00402199" w:rsidRDefault="0016028F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ت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هد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دها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و فرصتها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حرفه ا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</w:p>
        </w:tc>
        <w:tc>
          <w:tcPr>
            <w:tcW w:w="2109" w:type="dxa"/>
          </w:tcPr>
          <w:p w14:paraId="3BEC150A" w14:textId="340EF14E" w:rsidR="0016028F" w:rsidRPr="00402199" w:rsidRDefault="007D0CFE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2DFEF6C1" w14:textId="77777777" w:rsidR="00664C3B" w:rsidRPr="00402199" w:rsidRDefault="00664C3B" w:rsidP="00664C3B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6AEFEF01" w14:textId="294D24C7" w:rsidR="0016028F" w:rsidRPr="00402199" w:rsidRDefault="00664C3B" w:rsidP="00664C3B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11B0F96B" w14:textId="303D1184" w:rsidR="0016028F" w:rsidRPr="00402199" w:rsidRDefault="00E17319" w:rsidP="00E204B9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دعو-</w:t>
            </w:r>
            <w:r w:rsidR="0016028F"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دکتر </w:t>
            </w:r>
            <w:r w:rsidR="00E204B9"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برهانی</w:t>
            </w:r>
          </w:p>
        </w:tc>
      </w:tr>
      <w:tr w:rsidR="00664C3B" w14:paraId="2AE7139D" w14:textId="77777777" w:rsidTr="00994C1F">
        <w:tc>
          <w:tcPr>
            <w:tcW w:w="720" w:type="dxa"/>
          </w:tcPr>
          <w:p w14:paraId="280934F1" w14:textId="2848D5FF" w:rsidR="00664C3B" w:rsidRPr="00402199" w:rsidRDefault="00E204B9" w:rsidP="00664C3B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4</w:t>
            </w:r>
          </w:p>
        </w:tc>
        <w:tc>
          <w:tcPr>
            <w:tcW w:w="2841" w:type="dxa"/>
          </w:tcPr>
          <w:p w14:paraId="0440BE66" w14:textId="3ECA9B1D" w:rsidR="00664C3B" w:rsidRPr="00402199" w:rsidRDefault="00664C3B" w:rsidP="00664C3B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ارتباط ب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ن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رشته ا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و همکا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ت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م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</w:p>
        </w:tc>
        <w:tc>
          <w:tcPr>
            <w:tcW w:w="2109" w:type="dxa"/>
          </w:tcPr>
          <w:p w14:paraId="42D4EF0D" w14:textId="5BBC0276" w:rsidR="00664C3B" w:rsidRPr="00402199" w:rsidRDefault="00664C3B" w:rsidP="00664C3B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533F4A38" w14:textId="77777777" w:rsidR="00664C3B" w:rsidRPr="00402199" w:rsidRDefault="00664C3B" w:rsidP="00664C3B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7DE38EB3" w14:textId="3E0F3204" w:rsidR="00664C3B" w:rsidRPr="00402199" w:rsidRDefault="00664C3B" w:rsidP="00664C3B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1DE66616" w14:textId="67915E0A" w:rsidR="00664C3B" w:rsidRPr="00402199" w:rsidRDefault="00664C3B" w:rsidP="00664C3B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نوریان</w:t>
            </w:r>
          </w:p>
        </w:tc>
      </w:tr>
      <w:tr w:rsidR="00664C3B" w14:paraId="6151CDC1" w14:textId="77777777" w:rsidTr="00994C1F">
        <w:tc>
          <w:tcPr>
            <w:tcW w:w="720" w:type="dxa"/>
          </w:tcPr>
          <w:p w14:paraId="269EB5D6" w14:textId="0D464D4A" w:rsidR="00664C3B" w:rsidRPr="00402199" w:rsidRDefault="00E204B9" w:rsidP="00664C3B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5</w:t>
            </w:r>
          </w:p>
        </w:tc>
        <w:tc>
          <w:tcPr>
            <w:tcW w:w="2841" w:type="dxa"/>
          </w:tcPr>
          <w:p w14:paraId="31B28B51" w14:textId="02C51A03" w:rsidR="00664C3B" w:rsidRPr="00402199" w:rsidRDefault="00664C3B" w:rsidP="00664C3B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ا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من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 xml:space="preserve"> ب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مار</w:t>
            </w:r>
          </w:p>
        </w:tc>
        <w:tc>
          <w:tcPr>
            <w:tcW w:w="2109" w:type="dxa"/>
          </w:tcPr>
          <w:p w14:paraId="2997723A" w14:textId="56B751EA" w:rsidR="00664C3B" w:rsidRPr="00402199" w:rsidRDefault="00664C3B" w:rsidP="00664C3B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س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اسخ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فرانس،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حث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گروهی</w:t>
            </w:r>
          </w:p>
        </w:tc>
        <w:tc>
          <w:tcPr>
            <w:tcW w:w="1710" w:type="dxa"/>
          </w:tcPr>
          <w:p w14:paraId="41C4C91B" w14:textId="77777777" w:rsidR="00664C3B" w:rsidRPr="00402199" w:rsidRDefault="00664C3B" w:rsidP="00664C3B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3205DFB5" w14:textId="3563DDC3" w:rsidR="00664C3B" w:rsidRPr="00402199" w:rsidRDefault="00664C3B" w:rsidP="00664C3B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2663E4EB" w14:textId="4ED196C6" w:rsidR="00664C3B" w:rsidRPr="00402199" w:rsidRDefault="00664C3B" w:rsidP="00664C3B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</w:rPr>
              <w:t>دکتر نور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ی</w:t>
            </w:r>
            <w:r w:rsidRPr="00402199">
              <w:rPr>
                <w:rFonts w:cs="B Nazanin" w:hint="eastAsia"/>
                <w:color w:val="000000" w:themeColor="text1"/>
                <w:sz w:val="24"/>
                <w:szCs w:val="24"/>
                <w:rtl/>
              </w:rPr>
              <w:t>ان</w:t>
            </w:r>
          </w:p>
        </w:tc>
      </w:tr>
      <w:tr w:rsidR="00664C3B" w14:paraId="5DE599B1" w14:textId="77777777" w:rsidTr="00994C1F">
        <w:tc>
          <w:tcPr>
            <w:tcW w:w="720" w:type="dxa"/>
          </w:tcPr>
          <w:p w14:paraId="2B7A1FF6" w14:textId="5D0FC575" w:rsidR="00664C3B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2841" w:type="dxa"/>
          </w:tcPr>
          <w:p w14:paraId="53F716C8" w14:textId="6F219072" w:rsidR="00664C3B" w:rsidRPr="00402199" w:rsidRDefault="00664C3B" w:rsidP="00664C3B">
            <w:pPr>
              <w:jc w:val="center"/>
              <w:rPr>
                <w:rFonts w:cs="B Nazanin"/>
                <w:color w:val="000000" w:themeColor="text1"/>
                <w:sz w:val="24"/>
                <w:szCs w:val="24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رائه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کار میدانی و نقد مقالات مرتبط با موضوع انتخابی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  <w:p w14:paraId="0728F8F0" w14:textId="4EFCCB39" w:rsidR="00664C3B" w:rsidRPr="00402199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2109" w:type="dxa"/>
          </w:tcPr>
          <w:p w14:paraId="49E2B720" w14:textId="388D467D" w:rsidR="00664C3B" w:rsidRPr="00402199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وژه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ور</w:t>
            </w:r>
          </w:p>
        </w:tc>
        <w:tc>
          <w:tcPr>
            <w:tcW w:w="1710" w:type="dxa"/>
          </w:tcPr>
          <w:p w14:paraId="4E6DE676" w14:textId="77777777" w:rsidR="00664C3B" w:rsidRPr="00402199" w:rsidRDefault="00664C3B" w:rsidP="007D0CFE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19981959" w14:textId="692F0B77" w:rsidR="00664C3B" w:rsidRPr="00402199" w:rsidRDefault="00664C3B" w:rsidP="007D0CFE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6D1262CB" w14:textId="77777777" w:rsidR="00664C3B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انشجو</w:t>
            </w:r>
          </w:p>
          <w:p w14:paraId="7564FFBA" w14:textId="77777777" w:rsidR="008A0B5C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نوریان</w:t>
            </w:r>
          </w:p>
          <w:p w14:paraId="7B11332F" w14:textId="3EB377AF" w:rsidR="008A0B5C" w:rsidRPr="00402199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زهری</w:t>
            </w:r>
          </w:p>
        </w:tc>
      </w:tr>
      <w:tr w:rsidR="00664C3B" w14:paraId="3F8A2E52" w14:textId="77777777" w:rsidTr="00994C1F">
        <w:tc>
          <w:tcPr>
            <w:tcW w:w="720" w:type="dxa"/>
          </w:tcPr>
          <w:p w14:paraId="14394CFF" w14:textId="4116EE79" w:rsidR="00664C3B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2841" w:type="dxa"/>
          </w:tcPr>
          <w:p w14:paraId="754B7BFF" w14:textId="4B26045B" w:rsidR="00664C3B" w:rsidRPr="00402199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رائه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کار میدانی و نقد مقالات مرتبط با موضوع انتخابی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109" w:type="dxa"/>
          </w:tcPr>
          <w:p w14:paraId="6BE0C9AA" w14:textId="1ED603DA" w:rsidR="00664C3B" w:rsidRPr="00402199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وژه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ور</w:t>
            </w:r>
          </w:p>
        </w:tc>
        <w:tc>
          <w:tcPr>
            <w:tcW w:w="1710" w:type="dxa"/>
          </w:tcPr>
          <w:p w14:paraId="0C59F664" w14:textId="77777777" w:rsidR="00664C3B" w:rsidRPr="00402199" w:rsidRDefault="00664C3B" w:rsidP="007D0CFE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29A56B7B" w14:textId="724E16B8" w:rsidR="00664C3B" w:rsidRPr="00402199" w:rsidRDefault="00664C3B" w:rsidP="007D0CFE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29240B2E" w14:textId="77777777" w:rsidR="008A0B5C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انشجو</w:t>
            </w:r>
          </w:p>
          <w:p w14:paraId="66CDB18F" w14:textId="77777777" w:rsidR="008A0B5C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نوریان</w:t>
            </w:r>
          </w:p>
          <w:p w14:paraId="4A1916BD" w14:textId="7C21B095" w:rsidR="00664C3B" w:rsidRPr="00402199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زهری</w:t>
            </w:r>
          </w:p>
        </w:tc>
      </w:tr>
      <w:tr w:rsidR="00664C3B" w14:paraId="291D854F" w14:textId="77777777" w:rsidTr="00994C1F">
        <w:tc>
          <w:tcPr>
            <w:tcW w:w="720" w:type="dxa"/>
          </w:tcPr>
          <w:p w14:paraId="3C7B76B3" w14:textId="27C7710C" w:rsidR="00664C3B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18</w:t>
            </w:r>
          </w:p>
        </w:tc>
        <w:tc>
          <w:tcPr>
            <w:tcW w:w="2841" w:type="dxa"/>
          </w:tcPr>
          <w:p w14:paraId="67857CED" w14:textId="6F2BE2EC" w:rsidR="00664C3B" w:rsidRPr="00402199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رائه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کار میدانی و نقد مقالات مرتبط با موضوع انتخابی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109" w:type="dxa"/>
          </w:tcPr>
          <w:p w14:paraId="07169061" w14:textId="135E7EE4" w:rsidR="00664C3B" w:rsidRPr="00402199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وژه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ور</w:t>
            </w:r>
          </w:p>
        </w:tc>
        <w:tc>
          <w:tcPr>
            <w:tcW w:w="1710" w:type="dxa"/>
          </w:tcPr>
          <w:p w14:paraId="4ABBB2AE" w14:textId="77777777" w:rsidR="00664C3B" w:rsidRPr="00402199" w:rsidRDefault="00664C3B" w:rsidP="007D0CFE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07AD8B85" w14:textId="1DC298A0" w:rsidR="00664C3B" w:rsidRPr="00402199" w:rsidRDefault="00664C3B" w:rsidP="007D0CFE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723A9566" w14:textId="77777777" w:rsidR="008A0B5C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انشجو</w:t>
            </w:r>
          </w:p>
          <w:p w14:paraId="4C825281" w14:textId="77777777" w:rsidR="008A0B5C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نوریان</w:t>
            </w:r>
          </w:p>
          <w:p w14:paraId="27CE1C39" w14:textId="3EA400A5" w:rsidR="00664C3B" w:rsidRPr="00402199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زهری</w:t>
            </w:r>
          </w:p>
        </w:tc>
      </w:tr>
      <w:tr w:rsidR="00664C3B" w14:paraId="2DF5A59E" w14:textId="77777777" w:rsidTr="00994C1F">
        <w:tc>
          <w:tcPr>
            <w:tcW w:w="720" w:type="dxa"/>
          </w:tcPr>
          <w:p w14:paraId="4307AA74" w14:textId="2948B214" w:rsidR="00664C3B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19</w:t>
            </w:r>
          </w:p>
        </w:tc>
        <w:tc>
          <w:tcPr>
            <w:tcW w:w="2841" w:type="dxa"/>
          </w:tcPr>
          <w:p w14:paraId="1822FDFB" w14:textId="772120E2" w:rsidR="00664C3B" w:rsidRPr="00402199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رائه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کار میدانی و نقد مقالات مرتبط با موضوع انتخابی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109" w:type="dxa"/>
          </w:tcPr>
          <w:p w14:paraId="117657DC" w14:textId="2B36A940" w:rsidR="00664C3B" w:rsidRPr="00402199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وژه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ور</w:t>
            </w:r>
          </w:p>
        </w:tc>
        <w:tc>
          <w:tcPr>
            <w:tcW w:w="1710" w:type="dxa"/>
          </w:tcPr>
          <w:p w14:paraId="6249860F" w14:textId="77777777" w:rsidR="00664C3B" w:rsidRPr="00402199" w:rsidRDefault="00664C3B" w:rsidP="007D0CFE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041545F4" w14:textId="39A8D513" w:rsidR="00664C3B" w:rsidRPr="00402199" w:rsidRDefault="00664C3B" w:rsidP="007D0CFE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4EA38E9D" w14:textId="77777777" w:rsidR="008A0B5C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انشجو</w:t>
            </w:r>
          </w:p>
          <w:p w14:paraId="73A2EC9B" w14:textId="77777777" w:rsidR="008A0B5C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نوریان</w:t>
            </w:r>
          </w:p>
          <w:p w14:paraId="3F294981" w14:textId="4C5BF2C4" w:rsidR="00664C3B" w:rsidRPr="00402199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lastRenderedPageBreak/>
              <w:t>دکتر زهری</w:t>
            </w:r>
          </w:p>
        </w:tc>
      </w:tr>
      <w:tr w:rsidR="00664C3B" w14:paraId="7F961121" w14:textId="77777777" w:rsidTr="00994C1F">
        <w:tc>
          <w:tcPr>
            <w:tcW w:w="720" w:type="dxa"/>
          </w:tcPr>
          <w:p w14:paraId="341AB7C9" w14:textId="64E45F23" w:rsidR="00664C3B" w:rsidRPr="00402199" w:rsidRDefault="00E204B9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>20</w:t>
            </w:r>
          </w:p>
        </w:tc>
        <w:tc>
          <w:tcPr>
            <w:tcW w:w="2841" w:type="dxa"/>
          </w:tcPr>
          <w:p w14:paraId="000979A2" w14:textId="4AEF5EE1" w:rsidR="00664C3B" w:rsidRPr="00402199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رائه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کار میدانی و نقد مقالات مرتبط با موضوع انتخابی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109" w:type="dxa"/>
          </w:tcPr>
          <w:p w14:paraId="068BE6A4" w14:textId="6B07CD78" w:rsidR="00664C3B" w:rsidRPr="00402199" w:rsidRDefault="00664C3B" w:rsidP="0016028F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وش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پروژه</w:t>
            </w:r>
            <w:r w:rsidRPr="0040219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ور</w:t>
            </w:r>
          </w:p>
        </w:tc>
        <w:tc>
          <w:tcPr>
            <w:tcW w:w="1710" w:type="dxa"/>
          </w:tcPr>
          <w:p w14:paraId="1B4CC3DC" w14:textId="77777777" w:rsidR="00664C3B" w:rsidRPr="00402199" w:rsidRDefault="00664C3B" w:rsidP="007D0CFE">
            <w:pPr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سه شنبه </w:t>
            </w:r>
          </w:p>
          <w:p w14:paraId="401BCA31" w14:textId="6B02955A" w:rsidR="00664C3B" w:rsidRPr="00402199" w:rsidRDefault="00664C3B" w:rsidP="007D0CFE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17-15</w:t>
            </w:r>
          </w:p>
        </w:tc>
        <w:tc>
          <w:tcPr>
            <w:tcW w:w="1526" w:type="dxa"/>
          </w:tcPr>
          <w:p w14:paraId="20070212" w14:textId="77777777" w:rsidR="008A0B5C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انشجو</w:t>
            </w:r>
          </w:p>
          <w:p w14:paraId="47E723E9" w14:textId="77777777" w:rsidR="008A0B5C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نوریان</w:t>
            </w:r>
          </w:p>
          <w:p w14:paraId="05288C2B" w14:textId="09598467" w:rsidR="00664C3B" w:rsidRPr="00402199" w:rsidRDefault="008A0B5C" w:rsidP="008A0B5C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40219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زهری</w:t>
            </w:r>
          </w:p>
        </w:tc>
      </w:tr>
    </w:tbl>
    <w:p w14:paraId="61B03ADC" w14:textId="77777777" w:rsidR="00516252" w:rsidRDefault="00516252" w:rsidP="00516252">
      <w:pPr>
        <w:bidi/>
        <w:jc w:val="center"/>
        <w:rPr>
          <w:rFonts w:cs="B Titr"/>
          <w:rtl/>
          <w:lang w:bidi="fa-IR"/>
        </w:rPr>
      </w:pPr>
    </w:p>
    <w:p w14:paraId="40CEFF1C" w14:textId="77777777" w:rsidR="00994C1F" w:rsidRDefault="00994C1F" w:rsidP="00516252">
      <w:pPr>
        <w:bidi/>
        <w:rPr>
          <w:rFonts w:cs="B Titr"/>
          <w:rtl/>
          <w:lang w:bidi="fa-IR"/>
        </w:rPr>
      </w:pPr>
    </w:p>
    <w:p w14:paraId="2D5A078B" w14:textId="77777777" w:rsidR="001312CE" w:rsidRDefault="00516252" w:rsidP="00994C1F">
      <w:pPr>
        <w:bidi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انتظارات از دانشجو</w:t>
      </w:r>
      <w:r w:rsidR="00994C1F">
        <w:rPr>
          <w:rFonts w:cs="B Titr" w:hint="cs"/>
          <w:rtl/>
          <w:lang w:bidi="fa-IR"/>
        </w:rPr>
        <w:t>/قوانین دوره</w:t>
      </w:r>
      <w:r>
        <w:rPr>
          <w:rFonts w:cs="B Titr" w:hint="cs"/>
          <w:rtl/>
          <w:lang w:bidi="fa-IR"/>
        </w:rPr>
        <w:t>:</w:t>
      </w:r>
    </w:p>
    <w:p w14:paraId="62CFE954" w14:textId="77777777" w:rsidR="00E0189B" w:rsidRPr="00041B3A" w:rsidRDefault="00E0189B" w:rsidP="00E0189B">
      <w:pPr>
        <w:pStyle w:val="ListParagraph"/>
        <w:numPr>
          <w:ilvl w:val="0"/>
          <w:numId w:val="5"/>
        </w:numPr>
        <w:bidi/>
        <w:spacing w:after="0" w:line="360" w:lineRule="auto"/>
        <w:rPr>
          <w:rFonts w:ascii="Times New Roman" w:eastAsia="Times New Roman" w:hAnsi="Times New Roman" w:cs="B Nazanin"/>
          <w:noProof/>
          <w:color w:val="0D0D0D"/>
          <w:sz w:val="24"/>
          <w:szCs w:val="24"/>
          <w:lang w:bidi="fa-IR"/>
        </w:rPr>
      </w:pPr>
      <w:r w:rsidRPr="00041B3A">
        <w:rPr>
          <w:rFonts w:ascii="Times New Roman" w:eastAsia="Times New Roman" w:hAnsi="Times New Roman" w:cs="B Nazanin" w:hint="cs"/>
          <w:noProof/>
          <w:color w:val="0D0D0D"/>
          <w:sz w:val="24"/>
          <w:szCs w:val="24"/>
          <w:rtl/>
          <w:lang w:bidi="fa-IR"/>
        </w:rPr>
        <w:t>رفتار حرفه ای (</w:t>
      </w:r>
      <w:r w:rsidRPr="00041B3A">
        <w:rPr>
          <w:rFonts w:ascii="Times New Roman" w:eastAsia="Times New Roman" w:hAnsi="Times New Roman" w:cs="B Nazanin" w:hint="cs"/>
          <w:noProof/>
          <w:color w:val="0D0D0D"/>
          <w:sz w:val="24"/>
          <w:szCs w:val="24"/>
          <w:rtl/>
        </w:rPr>
        <w:t>حضور فعال در كلاس )</w:t>
      </w:r>
    </w:p>
    <w:p w14:paraId="5D37186D" w14:textId="5444456A" w:rsidR="00E0189B" w:rsidRPr="00041B3A" w:rsidRDefault="00E0189B" w:rsidP="00E0189B">
      <w:pPr>
        <w:pStyle w:val="ListParagraph"/>
        <w:numPr>
          <w:ilvl w:val="0"/>
          <w:numId w:val="5"/>
        </w:numPr>
        <w:bidi/>
        <w:spacing w:after="0" w:line="360" w:lineRule="auto"/>
        <w:rPr>
          <w:rFonts w:ascii="Times New Roman" w:eastAsia="Times New Roman" w:hAnsi="Times New Roman" w:cs="B Nazanin"/>
          <w:noProof/>
          <w:color w:val="0D0D0D"/>
          <w:sz w:val="24"/>
          <w:szCs w:val="24"/>
          <w:rtl/>
          <w:lang w:bidi="fa-IR"/>
        </w:rPr>
      </w:pPr>
      <w:r w:rsidRPr="00041B3A">
        <w:rPr>
          <w:rFonts w:hint="cs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07CE7A8" wp14:editId="5486D91E">
                <wp:simplePos x="0" y="0"/>
                <wp:positionH relativeFrom="column">
                  <wp:posOffset>9601200</wp:posOffset>
                </wp:positionH>
                <wp:positionV relativeFrom="paragraph">
                  <wp:posOffset>71120</wp:posOffset>
                </wp:positionV>
                <wp:extent cx="209550" cy="66675"/>
                <wp:effectExtent l="9525" t="13970" r="9525" b="5080"/>
                <wp:wrapNone/>
                <wp:docPr id="14" name="Oval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666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B638B42" id="Oval 14" o:spid="_x0000_s1026" style="position:absolute;left:0;text-align:left;margin-left:756pt;margin-top:5.6pt;width:16.5pt;height:5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"/>
            </w:pict>
          </mc:Fallback>
        </mc:AlternateContent>
      </w:r>
      <w:r w:rsidRPr="00041B3A">
        <w:rPr>
          <w:rFonts w:ascii="Times New Roman" w:eastAsia="Times New Roman" w:hAnsi="Times New Roman" w:cs="B Nazanin" w:hint="cs"/>
          <w:noProof/>
          <w:color w:val="0D0D0D"/>
          <w:sz w:val="24"/>
          <w:szCs w:val="24"/>
          <w:rtl/>
          <w:lang w:bidi="fa-IR"/>
        </w:rPr>
        <w:t xml:space="preserve">مشاركت فعال در يادگيري مباحث : شرکت در بحث و حل مساله </w:t>
      </w:r>
    </w:p>
    <w:p w14:paraId="71E02EEB" w14:textId="77777777" w:rsidR="00994C1F" w:rsidRDefault="00994C1F" w:rsidP="00994C1F">
      <w:pPr>
        <w:bidi/>
        <w:rPr>
          <w:rFonts w:cs="B Titr"/>
          <w:rtl/>
          <w:lang w:bidi="fa-IR"/>
        </w:rPr>
      </w:pPr>
    </w:p>
    <w:p w14:paraId="0A263183" w14:textId="77777777" w:rsidR="00516252" w:rsidRDefault="00516252" w:rsidP="00516252">
      <w:pPr>
        <w:bidi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روش ارزشیابی:</w:t>
      </w:r>
    </w:p>
    <w:p w14:paraId="644785DC" w14:textId="77777777" w:rsidR="00E0189B" w:rsidRDefault="00516252" w:rsidP="00E0189B">
      <w:pPr>
        <w:pStyle w:val="ListParagraph"/>
        <w:numPr>
          <w:ilvl w:val="0"/>
          <w:numId w:val="1"/>
        </w:numPr>
        <w:bidi/>
        <w:rPr>
          <w:rFonts w:cs="B Titr"/>
          <w:lang w:bidi="fa-IR"/>
        </w:rPr>
      </w:pPr>
      <w:r>
        <w:rPr>
          <w:rFonts w:cs="B Titr" w:hint="cs"/>
          <w:rtl/>
          <w:lang w:bidi="fa-IR"/>
        </w:rPr>
        <w:t>ارزیابی تکوینی</w:t>
      </w:r>
      <w:r w:rsidR="00E0189B">
        <w:rPr>
          <w:rFonts w:cs="B Titr" w:hint="cs"/>
          <w:rtl/>
          <w:lang w:bidi="fa-IR"/>
        </w:rPr>
        <w:t>:</w:t>
      </w:r>
      <w:r w:rsidR="00E0189B" w:rsidRPr="00E0189B">
        <w:rPr>
          <w:rFonts w:cs="B Titr"/>
          <w:rtl/>
          <w:lang w:bidi="fa-IR"/>
        </w:rPr>
        <w:t xml:space="preserve"> </w:t>
      </w:r>
    </w:p>
    <w:p w14:paraId="76462DD4" w14:textId="79D46390" w:rsidR="00516252" w:rsidRPr="00041B3A" w:rsidRDefault="00E0189B" w:rsidP="00E0189B">
      <w:pPr>
        <w:pStyle w:val="ListParagraph"/>
        <w:bidi/>
        <w:rPr>
          <w:rFonts w:cs="B Nazanin"/>
          <w:sz w:val="24"/>
          <w:szCs w:val="24"/>
          <w:lang w:bidi="fa-IR"/>
        </w:rPr>
      </w:pPr>
      <w:r w:rsidRPr="00041B3A">
        <w:rPr>
          <w:rFonts w:cs="B Nazanin" w:hint="cs"/>
          <w:sz w:val="24"/>
          <w:szCs w:val="24"/>
          <w:rtl/>
          <w:lang w:bidi="fa-IR"/>
        </w:rPr>
        <w:t>ارائه گزارش</w:t>
      </w:r>
      <w:r w:rsidRPr="00041B3A">
        <w:rPr>
          <w:rFonts w:cs="B Nazanin"/>
          <w:sz w:val="24"/>
          <w:szCs w:val="24"/>
          <w:rtl/>
          <w:lang w:bidi="fa-IR"/>
        </w:rPr>
        <w:t xml:space="preserve"> </w:t>
      </w:r>
      <w:r w:rsidRPr="00041B3A">
        <w:rPr>
          <w:rFonts w:cs="B Nazanin" w:hint="cs"/>
          <w:sz w:val="24"/>
          <w:szCs w:val="24"/>
          <w:rtl/>
          <w:lang w:bidi="fa-IR"/>
        </w:rPr>
        <w:t>میدانی،</w:t>
      </w:r>
      <w:r w:rsidRPr="00041B3A">
        <w:rPr>
          <w:rFonts w:cs="B Nazanin"/>
          <w:sz w:val="24"/>
          <w:szCs w:val="24"/>
          <w:rtl/>
          <w:lang w:bidi="fa-IR"/>
        </w:rPr>
        <w:t xml:space="preserve"> </w:t>
      </w:r>
      <w:r w:rsidRPr="00041B3A">
        <w:rPr>
          <w:rFonts w:cs="B Nazanin" w:hint="cs"/>
          <w:sz w:val="24"/>
          <w:szCs w:val="24"/>
          <w:rtl/>
          <w:lang w:bidi="fa-IR"/>
        </w:rPr>
        <w:t>ارائه خلاصه و نقد مقاله پژوهشی</w:t>
      </w:r>
    </w:p>
    <w:p w14:paraId="7D59038A" w14:textId="63FC8C69" w:rsidR="00516252" w:rsidRDefault="00516252" w:rsidP="00E0189B">
      <w:pPr>
        <w:pStyle w:val="ListParagraph"/>
        <w:bidi/>
        <w:rPr>
          <w:rFonts w:cs="B Titr"/>
          <w:lang w:bidi="fa-IR"/>
        </w:rPr>
      </w:pPr>
    </w:p>
    <w:tbl>
      <w:tblPr>
        <w:tblStyle w:val="TableGrid"/>
        <w:bidiVisual/>
        <w:tblW w:w="0" w:type="auto"/>
        <w:tblBorders>
          <w:top w:val="thinThickMediumGap" w:sz="24" w:space="0" w:color="auto"/>
          <w:left w:val="thickThinMediumGap" w:sz="24" w:space="0" w:color="auto"/>
          <w:bottom w:val="thickThinMediumGap" w:sz="24" w:space="0" w:color="auto"/>
          <w:right w:val="thinThickMediumGap" w:sz="24" w:space="0" w:color="auto"/>
        </w:tblBorders>
        <w:tblLook w:val="04A0" w:firstRow="1" w:lastRow="0" w:firstColumn="1" w:lastColumn="0" w:noHBand="0" w:noVBand="1"/>
      </w:tblPr>
      <w:tblGrid>
        <w:gridCol w:w="654"/>
        <w:gridCol w:w="5283"/>
        <w:gridCol w:w="2969"/>
      </w:tblGrid>
      <w:tr w:rsidR="00516252" w14:paraId="2E25BD26" w14:textId="77777777" w:rsidTr="00D55CF0">
        <w:tc>
          <w:tcPr>
            <w:tcW w:w="654" w:type="dxa"/>
            <w:shd w:val="clear" w:color="auto" w:fill="BDD6EE" w:themeFill="accent1" w:themeFillTint="66"/>
          </w:tcPr>
          <w:p w14:paraId="5AE9CA21" w14:textId="77777777" w:rsidR="00516252" w:rsidRDefault="00391580" w:rsidP="00D55CF0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دیف</w:t>
            </w:r>
          </w:p>
        </w:tc>
        <w:tc>
          <w:tcPr>
            <w:tcW w:w="5283" w:type="dxa"/>
            <w:shd w:val="clear" w:color="auto" w:fill="BDD6EE" w:themeFill="accent1" w:themeFillTint="66"/>
          </w:tcPr>
          <w:p w14:paraId="55FC3DB6" w14:textId="77777777" w:rsidR="00516252" w:rsidRDefault="00391580" w:rsidP="00391580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ش ارزشیابی</w:t>
            </w:r>
          </w:p>
        </w:tc>
        <w:tc>
          <w:tcPr>
            <w:tcW w:w="2969" w:type="dxa"/>
            <w:shd w:val="clear" w:color="auto" w:fill="BDD6EE" w:themeFill="accent1" w:themeFillTint="66"/>
          </w:tcPr>
          <w:p w14:paraId="48D85445" w14:textId="77777777" w:rsidR="00516252" w:rsidRDefault="00391580" w:rsidP="00391580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سهم روش در نمره نهایی دانشجو</w:t>
            </w:r>
          </w:p>
        </w:tc>
      </w:tr>
      <w:tr w:rsidR="00D55CF0" w14:paraId="2305C291" w14:textId="77777777" w:rsidTr="00D55CF0">
        <w:tc>
          <w:tcPr>
            <w:tcW w:w="654" w:type="dxa"/>
          </w:tcPr>
          <w:p w14:paraId="78D62BB9" w14:textId="0561F88A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5283" w:type="dxa"/>
          </w:tcPr>
          <w:p w14:paraId="4B585F01" w14:textId="4B8729E2" w:rsidR="00D55CF0" w:rsidRPr="00041B3A" w:rsidRDefault="00D55CF0" w:rsidP="00D55CF0">
            <w:pPr>
              <w:bidi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 xml:space="preserve">رفتار حرفه ای </w:t>
            </w:r>
          </w:p>
        </w:tc>
        <w:tc>
          <w:tcPr>
            <w:tcW w:w="2969" w:type="dxa"/>
          </w:tcPr>
          <w:p w14:paraId="18417A83" w14:textId="752DB056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1 نمره</w:t>
            </w:r>
          </w:p>
        </w:tc>
      </w:tr>
      <w:tr w:rsidR="00D55CF0" w14:paraId="015E4B01" w14:textId="77777777" w:rsidTr="00D55CF0">
        <w:tc>
          <w:tcPr>
            <w:tcW w:w="654" w:type="dxa"/>
          </w:tcPr>
          <w:p w14:paraId="2F05F963" w14:textId="1A888B98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5283" w:type="dxa"/>
          </w:tcPr>
          <w:p w14:paraId="133D1419" w14:textId="1B5E97EC" w:rsidR="00D55CF0" w:rsidRPr="00041B3A" w:rsidRDefault="00D55CF0" w:rsidP="00D55CF0">
            <w:pPr>
              <w:bidi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ميزان مشاركت در بحث ها و طرح سوال</w:t>
            </w:r>
          </w:p>
        </w:tc>
        <w:tc>
          <w:tcPr>
            <w:tcW w:w="2969" w:type="dxa"/>
          </w:tcPr>
          <w:p w14:paraId="2938C159" w14:textId="74D2D551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1 نمره</w:t>
            </w:r>
          </w:p>
        </w:tc>
      </w:tr>
      <w:tr w:rsidR="00D55CF0" w14:paraId="4C5EDA2E" w14:textId="77777777" w:rsidTr="00D55CF0">
        <w:tc>
          <w:tcPr>
            <w:tcW w:w="654" w:type="dxa"/>
          </w:tcPr>
          <w:p w14:paraId="19700669" w14:textId="0360084F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5283" w:type="dxa"/>
          </w:tcPr>
          <w:p w14:paraId="79B2A197" w14:textId="16F703E4" w:rsidR="00D55CF0" w:rsidRPr="00041B3A" w:rsidRDefault="00D55CF0" w:rsidP="00D55CF0">
            <w:pPr>
              <w:bidi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 xml:space="preserve">ارائه پروژه ( گزارش میدانی با استفاده از </w:t>
            </w:r>
            <w:r w:rsidRPr="00041B3A">
              <w:rPr>
                <w:rFonts w:cs="B Nazanin"/>
                <w:color w:val="0D0D0D"/>
                <w:rtl/>
              </w:rPr>
              <w:t xml:space="preserve"> </w:t>
            </w: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>تکن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</w:t>
            </w:r>
            <w:r w:rsidRPr="00041B3A">
              <w:rPr>
                <w:rFonts w:cs="B Nazanin" w:hint="eastAsia"/>
                <w:color w:val="0D0D0D"/>
                <w:sz w:val="24"/>
                <w:szCs w:val="24"/>
                <w:rtl/>
              </w:rPr>
              <w:t>کها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</w:t>
            </w: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 xml:space="preserve"> کم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</w:t>
            </w: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 xml:space="preserve"> و 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</w:t>
            </w:r>
            <w:r w:rsidRPr="00041B3A">
              <w:rPr>
                <w:rFonts w:cs="B Nazanin" w:hint="eastAsia"/>
                <w:color w:val="0D0D0D"/>
                <w:sz w:val="24"/>
                <w:szCs w:val="24"/>
                <w:rtl/>
              </w:rPr>
              <w:t>ا</w:t>
            </w: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 xml:space="preserve"> ک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</w:t>
            </w:r>
            <w:r w:rsidRPr="00041B3A">
              <w:rPr>
                <w:rFonts w:cs="B Nazanin" w:hint="eastAsia"/>
                <w:color w:val="0D0D0D"/>
                <w:sz w:val="24"/>
                <w:szCs w:val="24"/>
                <w:rtl/>
              </w:rPr>
              <w:t>ف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</w:t>
            </w: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 xml:space="preserve">  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 xml:space="preserve">) </w:t>
            </w:r>
          </w:p>
        </w:tc>
        <w:tc>
          <w:tcPr>
            <w:tcW w:w="2969" w:type="dxa"/>
          </w:tcPr>
          <w:p w14:paraId="54EE1314" w14:textId="574E6ADA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7 نمره</w:t>
            </w:r>
          </w:p>
        </w:tc>
      </w:tr>
      <w:tr w:rsidR="00D55CF0" w14:paraId="6EF4B491" w14:textId="77777777" w:rsidTr="00D55CF0">
        <w:tc>
          <w:tcPr>
            <w:tcW w:w="654" w:type="dxa"/>
          </w:tcPr>
          <w:p w14:paraId="6497CD23" w14:textId="162B7A1F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5283" w:type="dxa"/>
          </w:tcPr>
          <w:p w14:paraId="1D5CFC6D" w14:textId="77777777" w:rsidR="00D55CF0" w:rsidRPr="00041B3A" w:rsidRDefault="00D55CF0" w:rsidP="00D55CF0">
            <w:pPr>
              <w:bidi/>
              <w:rPr>
                <w:rFonts w:cs="B Nazanin"/>
                <w:color w:val="0D0D0D"/>
                <w:sz w:val="24"/>
                <w:szCs w:val="24"/>
                <w:rtl/>
              </w:rPr>
            </w:pP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>ارائه کنفرانس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 xml:space="preserve"> ( </w:t>
            </w:r>
            <w:r w:rsidRPr="00041B3A">
              <w:rPr>
                <w:rFonts w:cs="B Nazanin"/>
                <w:color w:val="0D0D0D"/>
                <w:rtl/>
              </w:rPr>
              <w:t xml:space="preserve"> </w:t>
            </w: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>تب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ی</w:t>
            </w:r>
            <w:r w:rsidRPr="00041B3A">
              <w:rPr>
                <w:rFonts w:cs="B Nazanin" w:hint="eastAsia"/>
                <w:color w:val="0D0D0D"/>
                <w:sz w:val="24"/>
                <w:szCs w:val="24"/>
                <w:rtl/>
              </w:rPr>
              <w:t>ن</w:t>
            </w: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 xml:space="preserve"> مفهوم و دست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</w:t>
            </w:r>
            <w:r w:rsidRPr="00041B3A">
              <w:rPr>
                <w:rFonts w:cs="B Nazanin" w:hint="eastAsia"/>
                <w:color w:val="0D0D0D"/>
                <w:sz w:val="24"/>
                <w:szCs w:val="24"/>
                <w:rtl/>
              </w:rPr>
              <w:t>اب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</w:t>
            </w: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 xml:space="preserve"> به موضوعات مرتبط با آن و انجام مرور مطالعات س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</w:t>
            </w:r>
            <w:r w:rsidRPr="00041B3A">
              <w:rPr>
                <w:rFonts w:cs="B Nazanin" w:hint="eastAsia"/>
                <w:color w:val="0D0D0D"/>
                <w:sz w:val="24"/>
                <w:szCs w:val="24"/>
                <w:rtl/>
              </w:rPr>
              <w:t>ستم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ی</w:t>
            </w:r>
            <w:r w:rsidRPr="00041B3A">
              <w:rPr>
                <w:rFonts w:cs="B Nazanin" w:hint="eastAsia"/>
                <w:color w:val="0D0D0D"/>
                <w:sz w:val="24"/>
                <w:szCs w:val="24"/>
                <w:rtl/>
              </w:rPr>
              <w:t>ک</w:t>
            </w: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 xml:space="preserve"> 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 xml:space="preserve">و </w:t>
            </w:r>
            <w:r w:rsidRPr="00041B3A">
              <w:rPr>
                <w:rFonts w:cs="B Nazanin"/>
                <w:color w:val="0D0D0D"/>
                <w:sz w:val="24"/>
                <w:szCs w:val="24"/>
                <w:rtl/>
              </w:rPr>
              <w:t xml:space="preserve"> تبيين چالش و ارائه راهکار مناسب</w:t>
            </w: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)</w:t>
            </w:r>
          </w:p>
          <w:p w14:paraId="2EA5B1A0" w14:textId="77777777" w:rsidR="00D55CF0" w:rsidRPr="00041B3A" w:rsidRDefault="00D55CF0" w:rsidP="00D55CF0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2969" w:type="dxa"/>
          </w:tcPr>
          <w:p w14:paraId="259C0EE9" w14:textId="766612B8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4 نمره</w:t>
            </w:r>
          </w:p>
        </w:tc>
      </w:tr>
      <w:tr w:rsidR="00D55CF0" w14:paraId="4076927D" w14:textId="77777777" w:rsidTr="00D55CF0">
        <w:tc>
          <w:tcPr>
            <w:tcW w:w="654" w:type="dxa"/>
          </w:tcPr>
          <w:p w14:paraId="4DB8E138" w14:textId="1CF8AC50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5283" w:type="dxa"/>
          </w:tcPr>
          <w:p w14:paraId="48A50B24" w14:textId="134C96BA" w:rsidR="00D55CF0" w:rsidRPr="00041B3A" w:rsidRDefault="00D55CF0" w:rsidP="00D55CF0">
            <w:pPr>
              <w:bidi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ارائه مقاله مروری یا ارائه 7 خلاصه مقاله جدید مرتبط با رئوس مطالب</w:t>
            </w:r>
          </w:p>
        </w:tc>
        <w:tc>
          <w:tcPr>
            <w:tcW w:w="2969" w:type="dxa"/>
          </w:tcPr>
          <w:p w14:paraId="7EA95032" w14:textId="44E921C4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7 نمره</w:t>
            </w:r>
          </w:p>
        </w:tc>
      </w:tr>
      <w:tr w:rsidR="00D55CF0" w14:paraId="5BE1D18B" w14:textId="77777777" w:rsidTr="00D55CF0">
        <w:tc>
          <w:tcPr>
            <w:tcW w:w="654" w:type="dxa"/>
          </w:tcPr>
          <w:p w14:paraId="1669D9BF" w14:textId="0AF7439F" w:rsidR="00D55CF0" w:rsidRPr="00041B3A" w:rsidRDefault="00D55CF0" w:rsidP="00D55CF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41B3A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5283" w:type="dxa"/>
          </w:tcPr>
          <w:p w14:paraId="75D32038" w14:textId="44CBF57C" w:rsidR="00D55CF0" w:rsidRPr="00041B3A" w:rsidRDefault="00D55CF0" w:rsidP="00D55CF0">
            <w:pPr>
              <w:bidi/>
              <w:rPr>
                <w:rFonts w:cs="B Nazanin"/>
                <w:color w:val="0D0D0D"/>
                <w:sz w:val="24"/>
                <w:szCs w:val="24"/>
                <w:rtl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 xml:space="preserve"> جمع کل</w:t>
            </w:r>
          </w:p>
        </w:tc>
        <w:tc>
          <w:tcPr>
            <w:tcW w:w="2969" w:type="dxa"/>
          </w:tcPr>
          <w:p w14:paraId="3F87E826" w14:textId="4AE9D3F9" w:rsidR="00D55CF0" w:rsidRPr="00041B3A" w:rsidRDefault="00D55CF0" w:rsidP="00D55CF0">
            <w:pPr>
              <w:bidi/>
              <w:jc w:val="center"/>
              <w:rPr>
                <w:rFonts w:cs="B Nazanin"/>
                <w:color w:val="0D0D0D"/>
                <w:sz w:val="24"/>
                <w:szCs w:val="24"/>
                <w:rtl/>
              </w:rPr>
            </w:pPr>
            <w:r w:rsidRPr="00041B3A">
              <w:rPr>
                <w:rFonts w:cs="B Nazanin" w:hint="cs"/>
                <w:color w:val="0D0D0D"/>
                <w:sz w:val="24"/>
                <w:szCs w:val="24"/>
                <w:rtl/>
              </w:rPr>
              <w:t>20 نمره</w:t>
            </w:r>
          </w:p>
        </w:tc>
      </w:tr>
    </w:tbl>
    <w:p w14:paraId="6DE4F079" w14:textId="77777777" w:rsidR="00516252" w:rsidRPr="00516252" w:rsidRDefault="00516252" w:rsidP="00516252">
      <w:pPr>
        <w:bidi/>
        <w:rPr>
          <w:rFonts w:cs="B Titr"/>
          <w:rtl/>
          <w:lang w:bidi="fa-IR"/>
        </w:rPr>
      </w:pPr>
    </w:p>
    <w:p w14:paraId="02EA4307" w14:textId="77777777" w:rsidR="00994C1F" w:rsidRDefault="00994C1F" w:rsidP="00391580">
      <w:pPr>
        <w:bidi/>
        <w:rPr>
          <w:rFonts w:cs="B Titr"/>
          <w:rtl/>
          <w:lang w:bidi="fa-IR"/>
        </w:rPr>
      </w:pPr>
    </w:p>
    <w:p w14:paraId="701A1AC3" w14:textId="77777777" w:rsidR="00994C1F" w:rsidRDefault="00391580" w:rsidP="00994C1F">
      <w:pPr>
        <w:bidi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منابع درس: ( آخرین ویرایش)</w:t>
      </w:r>
    </w:p>
    <w:tbl>
      <w:tblPr>
        <w:tblStyle w:val="TableGrid"/>
        <w:bidiVisual/>
        <w:tblW w:w="0" w:type="auto"/>
        <w:tblBorders>
          <w:top w:val="thinThickMediumGap" w:sz="24" w:space="0" w:color="auto"/>
          <w:left w:val="thickThinMediumGap" w:sz="24" w:space="0" w:color="auto"/>
          <w:bottom w:val="thickThinMediumGap" w:sz="24" w:space="0" w:color="auto"/>
          <w:right w:val="thinThickMediumGap" w:sz="24" w:space="0" w:color="auto"/>
        </w:tblBorders>
        <w:tblLook w:val="04A0" w:firstRow="1" w:lastRow="0" w:firstColumn="1" w:lastColumn="0" w:noHBand="0" w:noVBand="1"/>
      </w:tblPr>
      <w:tblGrid>
        <w:gridCol w:w="8906"/>
      </w:tblGrid>
      <w:tr w:rsidR="00994C1F" w14:paraId="2DACAC6C" w14:textId="77777777" w:rsidTr="00994C1F">
        <w:trPr>
          <w:trHeight w:val="1689"/>
        </w:trPr>
        <w:tc>
          <w:tcPr>
            <w:tcW w:w="8906" w:type="dxa"/>
            <w:shd w:val="clear" w:color="auto" w:fill="FFFFFF" w:themeFill="background1"/>
          </w:tcPr>
          <w:p w14:paraId="3481A606" w14:textId="67854FE9" w:rsidR="00994C1F" w:rsidRDefault="00761E1E" w:rsidP="00761E1E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lastRenderedPageBreak/>
              <w:t>الف. کتب</w:t>
            </w:r>
            <w:r w:rsidR="00BE2BE9">
              <w:rPr>
                <w:rFonts w:cs="B Titr" w:hint="cs"/>
                <w:rtl/>
                <w:lang w:bidi="fa-IR"/>
              </w:rPr>
              <w:t>:</w:t>
            </w:r>
          </w:p>
          <w:p w14:paraId="17D0F65D" w14:textId="77777777" w:rsidR="00BE2BE9" w:rsidRDefault="00BE2BE9" w:rsidP="00BE2BE9">
            <w:pPr>
              <w:numPr>
                <w:ilvl w:val="0"/>
                <w:numId w:val="6"/>
              </w:numPr>
              <w:rPr>
                <w:rFonts w:asciiTheme="minorBidi" w:eastAsia="Times New Roman" w:hAnsiTheme="minorBidi"/>
                <w:noProof/>
                <w:color w:val="0D0D0D"/>
                <w:lang w:bidi="fa-IR"/>
              </w:rPr>
            </w:pPr>
            <w:r w:rsidRPr="00BE2BE9">
              <w:rPr>
                <w:rFonts w:asciiTheme="minorBidi" w:eastAsia="Times New Roman" w:hAnsiTheme="minorBidi"/>
                <w:noProof/>
                <w:color w:val="0D0D0D"/>
                <w:lang w:bidi="fa-IR"/>
              </w:rPr>
              <w:t>Ellis , J.R. &amp; Hartley , C.L. (2018). Nursing in Today's world. Challenges, Issues &amp; Trends. 11th edition . Philadelphia : Lippincott Co</w:t>
            </w:r>
            <w:r w:rsidRPr="00BE2BE9">
              <w:rPr>
                <w:rFonts w:asciiTheme="minorBidi" w:eastAsia="Times New Roman" w:hAnsiTheme="minorBidi"/>
                <w:noProof/>
                <w:color w:val="0D0D0D"/>
                <w:rtl/>
                <w:lang w:bidi="fa-IR"/>
              </w:rPr>
              <w:t>.</w:t>
            </w:r>
          </w:p>
          <w:p w14:paraId="4D6D4209" w14:textId="77777777" w:rsidR="00041B3A" w:rsidRPr="00BE2BE9" w:rsidRDefault="00041B3A" w:rsidP="00041B3A">
            <w:pPr>
              <w:ind w:left="1440"/>
              <w:rPr>
                <w:rFonts w:asciiTheme="minorBidi" w:eastAsia="Times New Roman" w:hAnsiTheme="minorBidi"/>
                <w:noProof/>
                <w:color w:val="0D0D0D"/>
                <w:lang w:bidi="fa-IR"/>
              </w:rPr>
            </w:pPr>
          </w:p>
          <w:p w14:paraId="46881677" w14:textId="77777777" w:rsidR="00BE2BE9" w:rsidRPr="00BE2BE9" w:rsidRDefault="00BE2BE9" w:rsidP="00BE2BE9">
            <w:pPr>
              <w:numPr>
                <w:ilvl w:val="0"/>
                <w:numId w:val="6"/>
              </w:numPr>
              <w:rPr>
                <w:rFonts w:asciiTheme="minorBidi" w:eastAsia="Times New Roman" w:hAnsiTheme="minorBidi"/>
                <w:noProof/>
                <w:color w:val="0D0D0D"/>
                <w:lang w:bidi="fa-IR"/>
              </w:rPr>
            </w:pPr>
            <w:r w:rsidRPr="00BE2BE9">
              <w:rPr>
                <w:rFonts w:asciiTheme="minorBidi" w:eastAsia="Times New Roman" w:hAnsiTheme="minorBidi"/>
                <w:noProof/>
                <w:color w:val="0D0D0D"/>
                <w:lang w:bidi="fa-IR"/>
              </w:rPr>
              <w:t>Crisp, J.&amp; Tayolr , C.(2016). Potter &amp; Perry's Fundamentals of Nursing . 5nd ed . Sydney :Elsevier</w:t>
            </w:r>
          </w:p>
          <w:p w14:paraId="6DD2B469" w14:textId="5A15F3D7" w:rsidR="00BE2BE9" w:rsidRPr="00BE2BE9" w:rsidRDefault="00BE2BE9" w:rsidP="00BE2BE9">
            <w:pPr>
              <w:ind w:left="641"/>
              <w:rPr>
                <w:rFonts w:ascii="Times New Roman" w:eastAsia="Times New Roman" w:hAnsi="Times New Roman" w:cs="B Nazanin"/>
                <w:noProof/>
                <w:color w:val="0D0D0D"/>
                <w:sz w:val="20"/>
                <w:szCs w:val="20"/>
                <w:lang w:bidi="fa-IR"/>
              </w:rPr>
            </w:pPr>
          </w:p>
          <w:p w14:paraId="6004E2A8" w14:textId="77777777" w:rsidR="00BE2BE9" w:rsidRDefault="00BE2BE9" w:rsidP="00BE2BE9">
            <w:pPr>
              <w:bidi/>
              <w:rPr>
                <w:rFonts w:cs="B Titr"/>
                <w:rtl/>
                <w:lang w:bidi="fa-IR"/>
              </w:rPr>
            </w:pPr>
          </w:p>
          <w:p w14:paraId="6CCB1669" w14:textId="77777777" w:rsidR="00761E1E" w:rsidRDefault="00761E1E" w:rsidP="00761E1E">
            <w:pPr>
              <w:bidi/>
              <w:rPr>
                <w:rFonts w:cs="B Titr"/>
                <w:rtl/>
                <w:lang w:bidi="fa-IR"/>
              </w:rPr>
            </w:pPr>
          </w:p>
          <w:p w14:paraId="46279901" w14:textId="77777777" w:rsidR="00761E1E" w:rsidRDefault="00761E1E" w:rsidP="00761E1E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ب. مقالات</w:t>
            </w:r>
            <w:r w:rsidR="00BE2BE9">
              <w:rPr>
                <w:rFonts w:cs="B Titr" w:hint="cs"/>
                <w:rtl/>
                <w:lang w:bidi="fa-IR"/>
              </w:rPr>
              <w:t>:</w:t>
            </w:r>
          </w:p>
          <w:p w14:paraId="17385799" w14:textId="0FA9636B" w:rsidR="00BE2BE9" w:rsidRPr="00041B3A" w:rsidRDefault="00BE2BE9" w:rsidP="00BE2BE9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41B3A">
              <w:rPr>
                <w:rFonts w:cs="B Nazanin" w:hint="cs"/>
                <w:sz w:val="24"/>
                <w:szCs w:val="24"/>
                <w:rtl/>
                <w:lang w:bidi="fa-IR"/>
              </w:rPr>
              <w:t>در طول کلاس براساس مبحث مطرح شده، مقالات به روز توسط استاد ارائه می گردد</w:t>
            </w:r>
          </w:p>
          <w:p w14:paraId="782593B3" w14:textId="77777777" w:rsidR="00761E1E" w:rsidRDefault="00761E1E" w:rsidP="00761E1E">
            <w:pPr>
              <w:bidi/>
              <w:rPr>
                <w:rFonts w:cs="B Titr"/>
                <w:rtl/>
                <w:lang w:bidi="fa-IR"/>
              </w:rPr>
            </w:pPr>
          </w:p>
          <w:p w14:paraId="54A04026" w14:textId="77777777" w:rsidR="00761E1E" w:rsidRDefault="00761E1E" w:rsidP="00761E1E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ج. محتوای الکترونیک </w:t>
            </w:r>
          </w:p>
          <w:p w14:paraId="22C9D10A" w14:textId="77777777" w:rsidR="00994C1F" w:rsidRDefault="00994C1F" w:rsidP="00994C1F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  <w:p w14:paraId="3365414E" w14:textId="77777777" w:rsidR="00994C1F" w:rsidRDefault="00994C1F" w:rsidP="00994C1F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  <w:p w14:paraId="4E870A8D" w14:textId="77777777" w:rsidR="00994C1F" w:rsidRDefault="00994C1F" w:rsidP="00994C1F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</w:tr>
    </w:tbl>
    <w:p w14:paraId="545F85F9" w14:textId="77777777" w:rsidR="001312CE" w:rsidRPr="00994C1F" w:rsidRDefault="001312CE" w:rsidP="00994C1F">
      <w:pPr>
        <w:bidi/>
        <w:rPr>
          <w:rFonts w:cs="B Titr"/>
          <w:rtl/>
          <w:lang w:bidi="fa-IR"/>
        </w:rPr>
      </w:pPr>
    </w:p>
    <w:sectPr w:rsidR="001312CE" w:rsidRPr="00994C1F" w:rsidSect="007D3BB6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B840D" w14:textId="77777777" w:rsidR="002F61CC" w:rsidRDefault="002F61CC" w:rsidP="007D3BB6">
      <w:pPr>
        <w:spacing w:after="0" w:line="240" w:lineRule="auto"/>
      </w:pPr>
      <w:r>
        <w:separator/>
      </w:r>
    </w:p>
  </w:endnote>
  <w:endnote w:type="continuationSeparator" w:id="0">
    <w:p w14:paraId="4935CDFC" w14:textId="77777777" w:rsidR="002F61CC" w:rsidRDefault="002F61CC" w:rsidP="007D3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1EC8EFA-5A83-49B2-ADBA-C861B6A2A19C}"/>
    <w:embedBold r:id="rId2" w:fontKey="{3E068172-8223-4270-9830-E804BEEE9174}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3" w:fontKey="{808CD235-2DD8-43D5-A75A-A58F2252F0EE}"/>
    <w:embedBold r:id="rId4" w:fontKey="{1949DE71-62F1-4001-90B4-33903BCDD8C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Farnaz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fontKey="{93BA9873-2AF3-4615-AA68-0AB052CCCCD4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fontKey="{0C890ECA-A043-44E5-8B61-7E6B7D0F67F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7" w:fontKey="{9C9FA498-6541-4E09-8F1A-CABD1811109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9B13B" w14:textId="77777777" w:rsidR="002F61CC" w:rsidRDefault="002F61CC" w:rsidP="007D3BB6">
      <w:pPr>
        <w:spacing w:after="0" w:line="240" w:lineRule="auto"/>
      </w:pPr>
      <w:r>
        <w:separator/>
      </w:r>
    </w:p>
  </w:footnote>
  <w:footnote w:type="continuationSeparator" w:id="0">
    <w:p w14:paraId="5A233BD7" w14:textId="77777777" w:rsidR="002F61CC" w:rsidRDefault="002F61CC" w:rsidP="007D3B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7E17C" w14:textId="77777777" w:rsidR="007D3BB6" w:rsidRPr="007D3BB6" w:rsidRDefault="001312CE" w:rsidP="007D3BB6">
    <w:pPr>
      <w:pStyle w:val="Header"/>
      <w:bidi/>
      <w:jc w:val="center"/>
      <w:rPr>
        <w:rFonts w:cs="B Titr"/>
        <w:lang w:bidi="fa-IR"/>
      </w:rPr>
    </w:pPr>
    <w:r w:rsidRPr="007D3BB6">
      <w:rPr>
        <w:rFonts w:cs="B Titr"/>
        <w:caps/>
        <w:noProof/>
        <w:color w:val="808080" w:themeColor="background1" w:themeShade="80"/>
        <w:sz w:val="20"/>
        <w:szCs w:val="20"/>
        <w:lang w:bidi="fa-IR"/>
      </w:rPr>
      <w:drawing>
        <wp:anchor distT="0" distB="0" distL="114300" distR="114300" simplePos="0" relativeHeight="251660288" behindDoc="0" locked="0" layoutInCell="1" allowOverlap="1" wp14:anchorId="7DBECFB2" wp14:editId="1C32CF89">
          <wp:simplePos x="0" y="0"/>
          <wp:positionH relativeFrom="margin">
            <wp:posOffset>2034540</wp:posOffset>
          </wp:positionH>
          <wp:positionV relativeFrom="topMargin">
            <wp:align>bottom</wp:align>
          </wp:positionV>
          <wp:extent cx="1327785" cy="8851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لوگو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7785" cy="885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3BB6" w:rsidRPr="007D3BB6">
      <w:rPr>
        <w:rFonts w:cs="B Titr"/>
        <w:caps/>
        <w:noProof/>
        <w:color w:val="808080" w:themeColor="background1" w:themeShade="80"/>
        <w:sz w:val="20"/>
        <w:szCs w:val="20"/>
        <w:lang w:bidi="fa-I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4507596" wp14:editId="7DBBEBE2">
              <wp:simplePos x="0" y="0"/>
              <wp:positionH relativeFrom="column">
                <wp:posOffset>-1112520</wp:posOffset>
              </wp:positionH>
              <wp:positionV relativeFrom="paragraph">
                <wp:posOffset>-424815</wp:posOffset>
              </wp:positionV>
              <wp:extent cx="1700784" cy="1024128"/>
              <wp:effectExtent l="0" t="0" r="0" b="5080"/>
              <wp:wrapNone/>
              <wp:docPr id="159" name="Group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angle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angle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angle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2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D974ACB" id="Group 159" o:spid="_x0000_s1026" style="position:absolute;left:0;text-align:left;margin-left:-87.6pt;margin-top:-33.45pt;width:133.9pt;height:80.65pt;z-index:251659264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">
              <v:rect id="Rectangle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yrDC8gA&#10;AADcAAAADwAAAGRycy9kb3ducmV2LnhtbESPT2vCQBDF74V+h2UEL6VuKhokukppESqVQv2D1yE7&#10;JsHsbJrdauqndw5CbzO8N+/9ZrboXK3O1IbKs4GXQQKKOPe24sLAbrt8noAKEdli7ZkM/FGAxfzx&#10;YYaZ9Rf+pvMmFkpCOGRooIyxybQOeUkOw8A3xKIdfeswytoW2rZ4kXBX62GSpNphxdJQYkNvJeWn&#10;za8z8DOa8Gr3OUzX8Xi4Xg/7p+34/cuYfq97nYKK1MV/8/36wwp+KvjyjEyg5z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3KsMLyAAAANwAAAAPAAAAAAAAAAAAAAAAAJgCAABk&#10;cnMvZG93bnJldi54bWxQSwUGAAAAAAQABAD1AAAAjQMAAAAA&#10;" fillcolor="white [3212]" stroked="f" strokeweight="1pt">
                <v:fill opacity="0"/>
              </v:rect>
              <v:shape id="Rectangle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hFA8MA&#10;AADcAAAADwAAAGRycy9kb3ducmV2LnhtbERPTU8CMRC9m/gfmjHhYqSLh1VXCjEGiR4MATlwnGzH&#10;7YbtdLMdoP57S0LCbV7e50znyXfqSENsAxuYjAtQxHWwLTcGtj8fD8+goiBb7AKTgT+KMJ/d3kyx&#10;suHEazpupFE5hGOFBpxIX2kda0ce4zj0xJn7DYNHyXBotB3wlMN9px+LotQeW84NDnt6d1TvNwdv&#10;oJbV04JKflntvruv/X1yS0nJmNFdensFJZTkKr64P22eX07g/Ey+QM/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MhFA8MAAADcAAAADwAAAAAAAAAAAAAAAACYAgAAZHJzL2Rv&#10;d25yZXYueG1sUEsFBgAAAAAEAAQA9QAAAIgDAAAAAA==&#10;" path="m,l1462822,,910372,376306,,1014481,,xe" fillcolor="#5b9bd5 [3204]" stroked="f" strokeweight="1pt">
                <v:stroke joinstyle="miter"/>
                <v:path arrowok="t" o:connecttype="custom" o:connectlocs="0,0;1463040,0;910508,376493;0,1014984;0,0" o:connectangles="0,0,0,0,0"/>
              </v:shape>
              <v:rect id="Rectangle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qGBcAA&#10;AADcAAAADwAAAGRycy9kb3ducmV2LnhtbERPS4vCMBC+L+x/CLPgZdFUwQddoyyC4MnFB56HZmyK&#10;zaQ0san/3iwI3ubje85y3dtadNT6yrGC8SgDQVw4XXGp4HzaDhcgfEDWWDsmBQ/ysF59fiwx1y7y&#10;gbpjKEUKYZ+jAhNCk0vpC0MW/cg1xIm7utZiSLAtpW4xpnBby0mWzaTFilODwYY2horb8W4VfDc0&#10;X5z2l8Lcui5O9V8sr/eo1OCr//0BEagPb/HLvdNp/mwC/8+kC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uqGBcAAAADcAAAADwAAAAAAAAAAAAAAAACYAgAAZHJzL2Rvd25y&#10;ZXYueG1sUEsFBgAAAAAEAAQA9QAAAIUDAAAAAA==&#10;" stroked="f" strokeweight="1pt">
                <v:fill r:id="rId3" o:title="" recolor="t" rotate="t" type="frame"/>
              </v:rect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D5E3F"/>
    <w:multiLevelType w:val="hybridMultilevel"/>
    <w:tmpl w:val="D3AC07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E6050"/>
    <w:multiLevelType w:val="hybridMultilevel"/>
    <w:tmpl w:val="59265B7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E01C96"/>
    <w:multiLevelType w:val="hybridMultilevel"/>
    <w:tmpl w:val="CC2412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2942E2"/>
    <w:multiLevelType w:val="hybridMultilevel"/>
    <w:tmpl w:val="472E41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993FAE"/>
    <w:multiLevelType w:val="hybridMultilevel"/>
    <w:tmpl w:val="7E8AEA02"/>
    <w:lvl w:ilvl="0" w:tplc="195AE25C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BD6628"/>
    <w:multiLevelType w:val="hybridMultilevel"/>
    <w:tmpl w:val="7646B6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4422422">
    <w:abstractNumId w:val="4"/>
  </w:num>
  <w:num w:numId="2" w16cid:durableId="1717780421">
    <w:abstractNumId w:val="2"/>
  </w:num>
  <w:num w:numId="3" w16cid:durableId="291519616">
    <w:abstractNumId w:val="5"/>
  </w:num>
  <w:num w:numId="4" w16cid:durableId="1237281942">
    <w:abstractNumId w:val="3"/>
  </w:num>
  <w:num w:numId="5" w16cid:durableId="1004629696">
    <w:abstractNumId w:val="0"/>
  </w:num>
  <w:num w:numId="6" w16cid:durableId="19043682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LW0sDA2NzWytDRU0lEKTi0uzszPAykwqgUANe/KvywAAAA="/>
  </w:docVars>
  <w:rsids>
    <w:rsidRoot w:val="00BB1F23"/>
    <w:rsid w:val="00003164"/>
    <w:rsid w:val="000354D1"/>
    <w:rsid w:val="00041B3A"/>
    <w:rsid w:val="00104ADA"/>
    <w:rsid w:val="001312CE"/>
    <w:rsid w:val="00134797"/>
    <w:rsid w:val="0016028F"/>
    <w:rsid w:val="001C389D"/>
    <w:rsid w:val="001D1267"/>
    <w:rsid w:val="001D4F6C"/>
    <w:rsid w:val="002C4C9E"/>
    <w:rsid w:val="002D5372"/>
    <w:rsid w:val="002F61CC"/>
    <w:rsid w:val="00343E43"/>
    <w:rsid w:val="00354A1B"/>
    <w:rsid w:val="00391580"/>
    <w:rsid w:val="003E150B"/>
    <w:rsid w:val="00402199"/>
    <w:rsid w:val="00484C4D"/>
    <w:rsid w:val="004B40FD"/>
    <w:rsid w:val="004F2308"/>
    <w:rsid w:val="00516252"/>
    <w:rsid w:val="00541D3E"/>
    <w:rsid w:val="005B76D9"/>
    <w:rsid w:val="00664C3B"/>
    <w:rsid w:val="00694A48"/>
    <w:rsid w:val="00761E1E"/>
    <w:rsid w:val="007914F6"/>
    <w:rsid w:val="007D0CFE"/>
    <w:rsid w:val="007D3BB6"/>
    <w:rsid w:val="007F24CA"/>
    <w:rsid w:val="0080236B"/>
    <w:rsid w:val="00875BB3"/>
    <w:rsid w:val="008A0B5C"/>
    <w:rsid w:val="008B1DB0"/>
    <w:rsid w:val="00926AD5"/>
    <w:rsid w:val="0095467C"/>
    <w:rsid w:val="00994373"/>
    <w:rsid w:val="00994C1F"/>
    <w:rsid w:val="00996B35"/>
    <w:rsid w:val="00A04D2A"/>
    <w:rsid w:val="00AA3823"/>
    <w:rsid w:val="00AD5C5F"/>
    <w:rsid w:val="00B265AA"/>
    <w:rsid w:val="00B9657F"/>
    <w:rsid w:val="00BB1F23"/>
    <w:rsid w:val="00BE2BE9"/>
    <w:rsid w:val="00C277F9"/>
    <w:rsid w:val="00C97419"/>
    <w:rsid w:val="00D55CF0"/>
    <w:rsid w:val="00D83A91"/>
    <w:rsid w:val="00DA2F54"/>
    <w:rsid w:val="00DD5D39"/>
    <w:rsid w:val="00E0189B"/>
    <w:rsid w:val="00E1584F"/>
    <w:rsid w:val="00E17319"/>
    <w:rsid w:val="00E204B9"/>
    <w:rsid w:val="00E42CFB"/>
    <w:rsid w:val="00EA3AE8"/>
    <w:rsid w:val="00EB6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044EC7"/>
  <w15:docId w15:val="{09722D5F-0A10-4B7E-97B2-21247701F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3B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BB6"/>
  </w:style>
  <w:style w:type="paragraph" w:styleId="Footer">
    <w:name w:val="footer"/>
    <w:basedOn w:val="Normal"/>
    <w:link w:val="FooterChar"/>
    <w:unhideWhenUsed/>
    <w:rsid w:val="007D3B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BB6"/>
  </w:style>
  <w:style w:type="table" w:styleId="TableGrid">
    <w:name w:val="Table Grid"/>
    <w:basedOn w:val="TableNormal"/>
    <w:uiPriority w:val="39"/>
    <w:rsid w:val="00131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62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0C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imazohari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67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aryam</cp:lastModifiedBy>
  <cp:revision>2</cp:revision>
  <cp:lastPrinted>2023-01-11T04:46:00Z</cp:lastPrinted>
  <dcterms:created xsi:type="dcterms:W3CDTF">2023-05-21T03:50:00Z</dcterms:created>
  <dcterms:modified xsi:type="dcterms:W3CDTF">2023-05-21T03:50:00Z</dcterms:modified>
</cp:coreProperties>
</file>